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82498" w14:textId="77777777" w:rsidR="00CE53B8" w:rsidRPr="005762BD" w:rsidRDefault="00CE53B8" w:rsidP="00CE53B8">
      <w:pPr>
        <w:jc w:val="center"/>
        <w:rPr>
          <w:rFonts w:asciiTheme="minorHAnsi" w:hAnsiTheme="minorHAnsi" w:cstheme="minorHAnsi"/>
          <w:b/>
          <w:sz w:val="28"/>
          <w:szCs w:val="22"/>
          <w:lang w:val="hr-HR"/>
        </w:rPr>
      </w:pPr>
      <w:r w:rsidRPr="005762BD">
        <w:rPr>
          <w:rFonts w:asciiTheme="minorHAnsi" w:hAnsiTheme="minorHAnsi" w:cstheme="minorHAnsi"/>
          <w:b/>
          <w:sz w:val="28"/>
          <w:szCs w:val="22"/>
          <w:lang w:val="hr-HR"/>
        </w:rPr>
        <w:t>ZAHTJEV ZA POVRAT PUTNIH TROŠKOVA – CEEPUS MOBILNOST</w:t>
      </w:r>
    </w:p>
    <w:p w14:paraId="7EC08925" w14:textId="77777777" w:rsidR="00207E82" w:rsidRPr="005762BD" w:rsidRDefault="006E6657" w:rsidP="00CE53B8">
      <w:pPr>
        <w:jc w:val="center"/>
        <w:rPr>
          <w:rFonts w:asciiTheme="minorHAnsi" w:hAnsiTheme="minorHAnsi" w:cstheme="minorHAnsi"/>
          <w:sz w:val="28"/>
          <w:szCs w:val="22"/>
          <w:lang w:val="hr-HR"/>
        </w:rPr>
      </w:pPr>
      <w:r w:rsidRPr="005762BD">
        <w:rPr>
          <w:rFonts w:asciiTheme="minorHAnsi" w:hAnsiTheme="minorHAnsi" w:cstheme="minorHAnsi"/>
          <w:sz w:val="28"/>
          <w:szCs w:val="22"/>
          <w:lang w:val="hr-HR"/>
        </w:rPr>
        <w:t>NASTAVNO OSOBLJE</w:t>
      </w:r>
    </w:p>
    <w:p w14:paraId="3B5A5DE8" w14:textId="77777777" w:rsidR="00685DAE" w:rsidRPr="005762BD" w:rsidRDefault="00685DAE" w:rsidP="00082F2B">
      <w:pPr>
        <w:ind w:left="3540" w:firstLine="2550"/>
        <w:jc w:val="right"/>
        <w:rPr>
          <w:rFonts w:asciiTheme="minorHAnsi" w:hAnsiTheme="minorHAnsi" w:cstheme="minorHAnsi"/>
          <w:sz w:val="20"/>
          <w:szCs w:val="20"/>
          <w:lang w:val="hr-HR"/>
        </w:rPr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22"/>
        <w:gridCol w:w="691"/>
        <w:gridCol w:w="994"/>
        <w:gridCol w:w="426"/>
        <w:gridCol w:w="849"/>
        <w:gridCol w:w="3684"/>
      </w:tblGrid>
      <w:tr w:rsidR="00174B15" w:rsidRPr="005762BD" w14:paraId="4011E613" w14:textId="77777777" w:rsidTr="00A123BA">
        <w:trPr>
          <w:trHeight w:val="454"/>
        </w:trPr>
        <w:tc>
          <w:tcPr>
            <w:tcW w:w="5000" w:type="pct"/>
            <w:gridSpan w:val="6"/>
            <w:shd w:val="clear" w:color="auto" w:fill="D9E2F3"/>
            <w:vAlign w:val="center"/>
          </w:tcPr>
          <w:p w14:paraId="14D164BA" w14:textId="77777777" w:rsidR="00174B15" w:rsidRPr="005762BD" w:rsidRDefault="00174B15" w:rsidP="00742A47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OSOBNI PODACI O STIPENDISTU</w:t>
            </w:r>
          </w:p>
        </w:tc>
      </w:tr>
      <w:tr w:rsidR="00794981" w:rsidRPr="005762BD" w14:paraId="670C0C32" w14:textId="77777777" w:rsidTr="0066586A">
        <w:trPr>
          <w:trHeight w:val="454"/>
        </w:trPr>
        <w:tc>
          <w:tcPr>
            <w:tcW w:w="1336" w:type="pct"/>
            <w:shd w:val="clear" w:color="auto" w:fill="auto"/>
            <w:vAlign w:val="center"/>
          </w:tcPr>
          <w:p w14:paraId="09B42AB7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me i prezime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93016571"/>
            <w:placeholder>
              <w:docPart w:val="D66EAE8601F8490B9A6B3F8CE6A8EE08"/>
            </w:placeholder>
            <w:showingPlcHdr/>
            <w:text/>
          </w:sdtPr>
          <w:sdtEndPr/>
          <w:sdtContent>
            <w:tc>
              <w:tcPr>
                <w:tcW w:w="3664" w:type="pct"/>
                <w:gridSpan w:val="5"/>
                <w:shd w:val="clear" w:color="auto" w:fill="auto"/>
                <w:vAlign w:val="center"/>
              </w:tcPr>
              <w:p w14:paraId="5FD770B7" w14:textId="63FE41BB" w:rsidR="00794981" w:rsidRPr="005762BD" w:rsidRDefault="000C23BF" w:rsidP="00794981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794981" w:rsidRPr="005762BD" w14:paraId="527A9669" w14:textId="77777777" w:rsidTr="0066586A">
        <w:trPr>
          <w:trHeight w:val="454"/>
        </w:trPr>
        <w:tc>
          <w:tcPr>
            <w:tcW w:w="1336" w:type="pct"/>
            <w:shd w:val="clear" w:color="auto" w:fill="auto"/>
            <w:vAlign w:val="center"/>
          </w:tcPr>
          <w:p w14:paraId="543CD3B2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Radno mjesto na FPZ-u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641891929"/>
            <w:placeholder>
              <w:docPart w:val="8D4F2D3B9E9D4312A64C9C9BB67AECFF"/>
            </w:placeholder>
            <w:showingPlcHdr/>
            <w:text/>
          </w:sdtPr>
          <w:sdtEndPr/>
          <w:sdtContent>
            <w:tc>
              <w:tcPr>
                <w:tcW w:w="3664" w:type="pct"/>
                <w:gridSpan w:val="5"/>
                <w:shd w:val="clear" w:color="auto" w:fill="auto"/>
                <w:vAlign w:val="center"/>
              </w:tcPr>
              <w:p w14:paraId="3C924555" w14:textId="61B74B2E" w:rsidR="00794981" w:rsidRPr="005762BD" w:rsidRDefault="000C23BF" w:rsidP="00794981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794981" w:rsidRPr="005762BD" w14:paraId="67CFEDAD" w14:textId="77777777" w:rsidTr="00465E33">
        <w:trPr>
          <w:trHeight w:val="454"/>
        </w:trPr>
        <w:tc>
          <w:tcPr>
            <w:tcW w:w="1336" w:type="pct"/>
            <w:vMerge w:val="restart"/>
            <w:shd w:val="clear" w:color="auto" w:fill="auto"/>
            <w:vAlign w:val="center"/>
          </w:tcPr>
          <w:p w14:paraId="43E90D64" w14:textId="77777777" w:rsidR="00794981" w:rsidRPr="005762BD" w:rsidRDefault="00794981" w:rsidP="00794981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Kontakt</w:t>
            </w:r>
          </w:p>
        </w:tc>
        <w:tc>
          <w:tcPr>
            <w:tcW w:w="929" w:type="pct"/>
            <w:gridSpan w:val="2"/>
            <w:shd w:val="clear" w:color="auto" w:fill="auto"/>
            <w:vAlign w:val="center"/>
          </w:tcPr>
          <w:p w14:paraId="5EB38799" w14:textId="7724E9BF" w:rsidR="00794981" w:rsidRPr="005762BD" w:rsidRDefault="00794981" w:rsidP="00794981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-mail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564834288"/>
            <w:placeholder>
              <w:docPart w:val="8338DAB969CA4CD2A743ECD4F49D4FBF"/>
            </w:placeholder>
            <w:showingPlcHdr/>
            <w:text/>
          </w:sdtPr>
          <w:sdtEndPr/>
          <w:sdtContent>
            <w:tc>
              <w:tcPr>
                <w:tcW w:w="2735" w:type="pct"/>
                <w:gridSpan w:val="3"/>
                <w:shd w:val="clear" w:color="auto" w:fill="auto"/>
                <w:vAlign w:val="center"/>
              </w:tcPr>
              <w:p w14:paraId="2865E35B" w14:textId="1E1A0F77" w:rsidR="00794981" w:rsidRPr="005762BD" w:rsidRDefault="000C23BF" w:rsidP="00794981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794981" w:rsidRPr="005762BD" w14:paraId="65D623D8" w14:textId="77777777" w:rsidTr="00465E33">
        <w:trPr>
          <w:trHeight w:val="454"/>
        </w:trPr>
        <w:tc>
          <w:tcPr>
            <w:tcW w:w="1336" w:type="pct"/>
            <w:vMerge/>
            <w:shd w:val="clear" w:color="auto" w:fill="auto"/>
            <w:vAlign w:val="center"/>
          </w:tcPr>
          <w:p w14:paraId="2EDDFAF6" w14:textId="77777777" w:rsidR="00794981" w:rsidRPr="005762BD" w:rsidRDefault="00794981" w:rsidP="00794981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929" w:type="pct"/>
            <w:gridSpan w:val="2"/>
            <w:shd w:val="clear" w:color="auto" w:fill="auto"/>
            <w:vAlign w:val="center"/>
          </w:tcPr>
          <w:p w14:paraId="14F1858A" w14:textId="49830A89" w:rsidR="00794981" w:rsidRPr="005762BD" w:rsidRDefault="00794981" w:rsidP="00794981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mobitela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40779470"/>
            <w:placeholder>
              <w:docPart w:val="B5C3615D8F1A42CDAA84C2641871187C"/>
            </w:placeholder>
            <w:showingPlcHdr/>
            <w:text/>
          </w:sdtPr>
          <w:sdtEndPr/>
          <w:sdtContent>
            <w:tc>
              <w:tcPr>
                <w:tcW w:w="2735" w:type="pct"/>
                <w:gridSpan w:val="3"/>
                <w:shd w:val="clear" w:color="auto" w:fill="auto"/>
                <w:vAlign w:val="center"/>
              </w:tcPr>
              <w:p w14:paraId="109CAE44" w14:textId="3B0E330A" w:rsidR="00794981" w:rsidRPr="005762BD" w:rsidRDefault="000C23BF" w:rsidP="00794981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794981" w:rsidRPr="005762BD" w14:paraId="5C106CE3" w14:textId="77777777" w:rsidTr="00A123BA">
        <w:trPr>
          <w:trHeight w:val="454"/>
        </w:trPr>
        <w:tc>
          <w:tcPr>
            <w:tcW w:w="5000" w:type="pct"/>
            <w:gridSpan w:val="6"/>
            <w:shd w:val="clear" w:color="auto" w:fill="D9E2F3"/>
            <w:vAlign w:val="center"/>
          </w:tcPr>
          <w:p w14:paraId="6329F7B3" w14:textId="77777777" w:rsidR="00794981" w:rsidRPr="005762BD" w:rsidRDefault="00794981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NFORMACIJE O MOBILNOSTI</w:t>
            </w:r>
          </w:p>
        </w:tc>
      </w:tr>
      <w:tr w:rsidR="00794981" w:rsidRPr="005762BD" w14:paraId="111E62DF" w14:textId="77777777" w:rsidTr="0066586A">
        <w:trPr>
          <w:trHeight w:val="454"/>
        </w:trPr>
        <w:tc>
          <w:tcPr>
            <w:tcW w:w="1336" w:type="pct"/>
            <w:shd w:val="clear" w:color="auto" w:fill="auto"/>
            <w:vAlign w:val="center"/>
          </w:tcPr>
          <w:p w14:paraId="7D2E18A7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Vrsta mobilnosti </w:t>
            </w:r>
          </w:p>
          <w:p w14:paraId="6C74B6DA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3664" w:type="pct"/>
            <w:gridSpan w:val="5"/>
            <w:shd w:val="clear" w:color="auto" w:fill="auto"/>
            <w:vAlign w:val="center"/>
          </w:tcPr>
          <w:p w14:paraId="58C3D443" w14:textId="50CDEFF2" w:rsidR="00794981" w:rsidRPr="005762BD" w:rsidRDefault="005C28DE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451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3BF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94981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mrežna mobilnost</w:t>
            </w:r>
          </w:p>
          <w:p w14:paraId="6BB2FA89" w14:textId="77777777" w:rsidR="00794981" w:rsidRPr="005762BD" w:rsidRDefault="005C28DE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611043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4981" w:rsidRPr="005762BD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94981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mobilnost izvan CEEPUS mreže</w:t>
            </w:r>
          </w:p>
          <w:p w14:paraId="4C423EB3" w14:textId="127B8D66" w:rsidR="00794981" w:rsidRDefault="005C28DE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86933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3BF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94981"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94981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ratka grupna mobilnost:</w:t>
            </w:r>
          </w:p>
          <w:p w14:paraId="246C2648" w14:textId="0CA2A7FB" w:rsidR="00794981" w:rsidRPr="007507C0" w:rsidRDefault="00794981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315533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3BF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hort-</w:t>
            </w:r>
            <w:proofErr w:type="spellStart"/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term</w:t>
            </w:r>
            <w:proofErr w:type="spellEnd"/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excursion</w:t>
            </w:r>
            <w:proofErr w:type="spellEnd"/>
            <w:r w:rsidRPr="00C30E56">
              <w:rPr>
                <w:rFonts w:asciiTheme="minorHAnsi" w:hAnsiTheme="minorHAnsi" w:cstheme="minorHAnsi"/>
                <w:i/>
                <w:szCs w:val="22"/>
                <w:lang w:val="hr-HR"/>
              </w:rPr>
              <w:t xml:space="preserve"> </w:t>
            </w:r>
            <w:r w:rsidRPr="00C30E56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min. 3 radna dana)</w:t>
            </w:r>
          </w:p>
          <w:p w14:paraId="1CBCC6AC" w14:textId="6405560C" w:rsidR="00794981" w:rsidRPr="005762BD" w:rsidRDefault="00794981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577979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Pr="007507C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short-</w:t>
            </w:r>
            <w:proofErr w:type="spellStart"/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term</w:t>
            </w:r>
            <w:proofErr w:type="spellEnd"/>
            <w:r w:rsidRPr="007507C0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programme</w:t>
            </w:r>
            <w:proofErr w:type="spellEnd"/>
            <w:r w:rsidRPr="00C30E56">
              <w:rPr>
                <w:rFonts w:asciiTheme="minorHAnsi" w:hAnsiTheme="minorHAnsi" w:cstheme="minorHAnsi"/>
                <w:i/>
                <w:szCs w:val="22"/>
                <w:lang w:val="hr-HR"/>
              </w:rPr>
              <w:t xml:space="preserve"> </w:t>
            </w:r>
            <w:r w:rsidRPr="00C30E56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min.</w:t>
            </w:r>
            <w:r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 </w:t>
            </w:r>
            <w:r w:rsidRPr="00C30E56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10 radnih dana)</w:t>
            </w:r>
          </w:p>
        </w:tc>
      </w:tr>
      <w:tr w:rsidR="00794981" w:rsidRPr="005762BD" w14:paraId="57457A80" w14:textId="77777777" w:rsidTr="0066586A">
        <w:trPr>
          <w:trHeight w:val="454"/>
        </w:trPr>
        <w:tc>
          <w:tcPr>
            <w:tcW w:w="1336" w:type="pct"/>
            <w:shd w:val="clear" w:color="auto" w:fill="auto"/>
            <w:vAlign w:val="center"/>
          </w:tcPr>
          <w:p w14:paraId="55C3AE55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Kategorija mobilnosti</w:t>
            </w:r>
          </w:p>
          <w:p w14:paraId="4F03E69B" w14:textId="77777777" w:rsidR="00794981" w:rsidRPr="005762BD" w:rsidRDefault="00794981" w:rsidP="00794981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3664" w:type="pct"/>
            <w:gridSpan w:val="5"/>
            <w:shd w:val="clear" w:color="auto" w:fill="auto"/>
            <w:vAlign w:val="center"/>
          </w:tcPr>
          <w:p w14:paraId="63B2A3DE" w14:textId="105B5C67" w:rsidR="00794981" w:rsidRPr="005762BD" w:rsidRDefault="005C28DE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68364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3BF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94981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proofErr w:type="spellStart"/>
            <w:r w:rsidR="00794981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teacher</w:t>
            </w:r>
            <w:proofErr w:type="spellEnd"/>
            <w:r w:rsidR="00794981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</w:t>
            </w:r>
          </w:p>
        </w:tc>
      </w:tr>
      <w:tr w:rsidR="00794981" w:rsidRPr="005762BD" w14:paraId="649B5335" w14:textId="77777777" w:rsidTr="0066586A">
        <w:trPr>
          <w:trHeight w:val="624"/>
        </w:trPr>
        <w:tc>
          <w:tcPr>
            <w:tcW w:w="1336" w:type="pct"/>
            <w:shd w:val="clear" w:color="auto" w:fill="auto"/>
            <w:vAlign w:val="center"/>
          </w:tcPr>
          <w:p w14:paraId="1F796E33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Oznaka mobilnosti </w:t>
            </w: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(projektni broj - </w:t>
            </w:r>
            <w:proofErr w:type="spellStart"/>
            <w:r w:rsidRPr="005762BD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CPMNr</w:t>
            </w:r>
            <w:proofErr w:type="spellEnd"/>
            <w:r w:rsidRPr="005762BD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.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900177960"/>
            <w:placeholder>
              <w:docPart w:val="4C70605AD0F84F4BBF9CC8766A4C061F"/>
            </w:placeholder>
            <w:showingPlcHdr/>
            <w:text/>
          </w:sdtPr>
          <w:sdtEndPr/>
          <w:sdtContent>
            <w:tc>
              <w:tcPr>
                <w:tcW w:w="3664" w:type="pct"/>
                <w:gridSpan w:val="5"/>
                <w:shd w:val="clear" w:color="auto" w:fill="auto"/>
                <w:vAlign w:val="center"/>
              </w:tcPr>
              <w:p w14:paraId="10854B02" w14:textId="12008303" w:rsidR="00794981" w:rsidRPr="005762BD" w:rsidRDefault="000C23BF" w:rsidP="00794981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794981" w:rsidRPr="005762BD" w14:paraId="0F09BDC2" w14:textId="77777777" w:rsidTr="0066586A">
        <w:trPr>
          <w:trHeight w:val="454"/>
        </w:trPr>
        <w:tc>
          <w:tcPr>
            <w:tcW w:w="1336" w:type="pct"/>
            <w:shd w:val="clear" w:color="auto" w:fill="auto"/>
            <w:vAlign w:val="center"/>
          </w:tcPr>
          <w:p w14:paraId="35D3FD09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nstitucija domaći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140339283"/>
            <w:placeholder>
              <w:docPart w:val="4EF66ABF39E14651BBEECD5F0BAC1C7E"/>
            </w:placeholder>
            <w:showingPlcHdr/>
            <w:text/>
          </w:sdtPr>
          <w:sdtEndPr/>
          <w:sdtContent>
            <w:tc>
              <w:tcPr>
                <w:tcW w:w="3664" w:type="pct"/>
                <w:gridSpan w:val="5"/>
                <w:shd w:val="clear" w:color="auto" w:fill="auto"/>
                <w:vAlign w:val="center"/>
              </w:tcPr>
              <w:p w14:paraId="209F0183" w14:textId="21B6E058" w:rsidR="00794981" w:rsidRPr="005762BD" w:rsidRDefault="000C23BF" w:rsidP="00794981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794981" w:rsidRPr="005762BD" w14:paraId="3A86C324" w14:textId="77777777" w:rsidTr="0066586A">
        <w:trPr>
          <w:trHeight w:val="454"/>
        </w:trPr>
        <w:tc>
          <w:tcPr>
            <w:tcW w:w="1336" w:type="pct"/>
            <w:shd w:val="clear" w:color="auto" w:fill="auto"/>
            <w:vAlign w:val="center"/>
          </w:tcPr>
          <w:p w14:paraId="03C173AD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Lokacija mobilnosti </w:t>
            </w:r>
          </w:p>
          <w:p w14:paraId="2F7F702B" w14:textId="77777777" w:rsidR="00794981" w:rsidRPr="005762BD" w:rsidRDefault="00794981" w:rsidP="00794981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(navesti mjesto i državu)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32413936"/>
            <w:placeholder>
              <w:docPart w:val="12611A95EC374D4495C741ABBB10295D"/>
            </w:placeholder>
            <w:showingPlcHdr/>
            <w:text/>
          </w:sdtPr>
          <w:sdtEndPr/>
          <w:sdtContent>
            <w:tc>
              <w:tcPr>
                <w:tcW w:w="3664" w:type="pct"/>
                <w:gridSpan w:val="5"/>
                <w:shd w:val="clear" w:color="auto" w:fill="auto"/>
                <w:vAlign w:val="center"/>
              </w:tcPr>
              <w:p w14:paraId="46FEDD90" w14:textId="67DC9632" w:rsidR="00794981" w:rsidRPr="005762BD" w:rsidRDefault="000C23BF" w:rsidP="00794981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794981" w:rsidRPr="005762BD" w14:paraId="60E72193" w14:textId="77777777" w:rsidTr="00471970">
        <w:trPr>
          <w:trHeight w:val="458"/>
        </w:trPr>
        <w:tc>
          <w:tcPr>
            <w:tcW w:w="1336" w:type="pct"/>
            <w:vMerge w:val="restart"/>
            <w:shd w:val="clear" w:color="auto" w:fill="auto"/>
            <w:vAlign w:val="center"/>
          </w:tcPr>
          <w:p w14:paraId="5EF91025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Razdoblje mobilnosti</w:t>
            </w:r>
          </w:p>
        </w:tc>
        <w:tc>
          <w:tcPr>
            <w:tcW w:w="929" w:type="pct"/>
            <w:gridSpan w:val="2"/>
            <w:shd w:val="clear" w:color="auto" w:fill="auto"/>
            <w:vAlign w:val="center"/>
          </w:tcPr>
          <w:p w14:paraId="13ED5401" w14:textId="02BB7F3B" w:rsidR="00794981" w:rsidRPr="005762BD" w:rsidRDefault="00794981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 početka:</w:t>
            </w:r>
          </w:p>
        </w:tc>
        <w:tc>
          <w:tcPr>
            <w:tcW w:w="2735" w:type="pct"/>
            <w:gridSpan w:val="3"/>
            <w:shd w:val="clear" w:color="auto" w:fill="auto"/>
            <w:vAlign w:val="center"/>
          </w:tcPr>
          <w:p w14:paraId="12BC67CF" w14:textId="2382BC7B" w:rsidR="00794981" w:rsidRPr="005762BD" w:rsidRDefault="005C28DE" w:rsidP="00794981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795435891"/>
                <w:placeholder>
                  <w:docPart w:val="03F076CDD77A479E831EAD8E71EB1F08"/>
                </w:placeholder>
                <w:showingPlcHdr/>
                <w:date w:fullDate="2023-05-02T00:00:00Z"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D61D06" w:rsidRPr="000F0080">
                  <w:rPr>
                    <w:rStyle w:val="Tekstrezerviranogmjesta"/>
                  </w:rPr>
                  <w:t>Kliknite ili dodirnite ovdje da biste unijeli datum.</w:t>
                </w:r>
              </w:sdtContent>
            </w:sdt>
          </w:p>
        </w:tc>
      </w:tr>
      <w:tr w:rsidR="00794981" w:rsidRPr="005762BD" w14:paraId="06EB7B9C" w14:textId="77777777" w:rsidTr="00471970">
        <w:trPr>
          <w:trHeight w:val="457"/>
        </w:trPr>
        <w:tc>
          <w:tcPr>
            <w:tcW w:w="1336" w:type="pct"/>
            <w:vMerge/>
            <w:shd w:val="clear" w:color="auto" w:fill="auto"/>
            <w:vAlign w:val="center"/>
          </w:tcPr>
          <w:p w14:paraId="1DFFF925" w14:textId="77777777" w:rsidR="00794981" w:rsidRPr="005762BD" w:rsidRDefault="00794981" w:rsidP="0079498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929" w:type="pct"/>
            <w:gridSpan w:val="2"/>
            <w:shd w:val="clear" w:color="auto" w:fill="auto"/>
            <w:vAlign w:val="center"/>
          </w:tcPr>
          <w:p w14:paraId="0005B3C6" w14:textId="745C5924" w:rsidR="00794981" w:rsidRPr="005762BD" w:rsidRDefault="00794981" w:rsidP="0079498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 završetka:</w:t>
            </w:r>
          </w:p>
        </w:tc>
        <w:tc>
          <w:tcPr>
            <w:tcW w:w="2735" w:type="pct"/>
            <w:gridSpan w:val="3"/>
            <w:shd w:val="clear" w:color="auto" w:fill="auto"/>
            <w:vAlign w:val="center"/>
          </w:tcPr>
          <w:p w14:paraId="75CE504C" w14:textId="787FBFF1" w:rsidR="00794981" w:rsidRPr="005762BD" w:rsidRDefault="005C28DE" w:rsidP="00794981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562956938"/>
                <w:placeholder>
                  <w:docPart w:val="C4C55C3593F146B59AC4BF8337BB681B"/>
                </w:placeholder>
                <w:showingPlcHdr/>
                <w:date w:fullDate="2023-05-02T00:00:00Z"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D61D06" w:rsidRPr="000F0080">
                  <w:rPr>
                    <w:rStyle w:val="Tekstrezerviranogmjesta"/>
                  </w:rPr>
                  <w:t>Kliknite ili dodirnite ovdje da biste unijeli datum.</w:t>
                </w:r>
              </w:sdtContent>
            </w:sdt>
          </w:p>
        </w:tc>
      </w:tr>
      <w:tr w:rsidR="006E5993" w:rsidRPr="005762BD" w14:paraId="6989BE19" w14:textId="77777777" w:rsidTr="0066586A">
        <w:trPr>
          <w:trHeight w:val="907"/>
        </w:trPr>
        <w:tc>
          <w:tcPr>
            <w:tcW w:w="1336" w:type="pct"/>
            <w:shd w:val="clear" w:color="auto" w:fill="auto"/>
            <w:vAlign w:val="center"/>
          </w:tcPr>
          <w:p w14:paraId="12F1C4A6" w14:textId="77777777" w:rsidR="006E5993" w:rsidRPr="005762BD" w:rsidRDefault="00D74A52" w:rsidP="002B470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U online sustav CEEPUS postavljeno je </w:t>
            </w:r>
          </w:p>
          <w:p w14:paraId="6011D7E3" w14:textId="77777777" w:rsidR="0073077A" w:rsidRPr="005762BD" w:rsidRDefault="0073077A" w:rsidP="002B470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3664" w:type="pct"/>
            <w:gridSpan w:val="5"/>
            <w:shd w:val="clear" w:color="auto" w:fill="auto"/>
            <w:vAlign w:val="center"/>
          </w:tcPr>
          <w:p w14:paraId="27941986" w14:textId="0AD98425" w:rsidR="00D74A52" w:rsidRPr="005762BD" w:rsidRDefault="005C28DE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41346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3BF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74A52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ispunjeno izvješće s mobilnosti </w:t>
            </w:r>
            <w:r w:rsidR="00D74A52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(Mobility </w:t>
            </w:r>
            <w:proofErr w:type="spellStart"/>
            <w:r w:rsidR="00D74A52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Report</w:t>
            </w:r>
            <w:proofErr w:type="spellEnd"/>
            <w:r w:rsidR="00D74A52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)</w:t>
            </w:r>
          </w:p>
          <w:p w14:paraId="77A3FF65" w14:textId="400FD2B6" w:rsidR="006E5993" w:rsidRPr="005762BD" w:rsidRDefault="005C28DE" w:rsidP="003B1D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93906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3BF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74A52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ispunjeno i ovjereno pismo potvrde</w:t>
            </w:r>
            <w:r w:rsidR="00D74A52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(</w:t>
            </w:r>
            <w:proofErr w:type="spellStart"/>
            <w:r w:rsidR="00D74A52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Letter</w:t>
            </w:r>
            <w:proofErr w:type="spellEnd"/>
            <w:r w:rsidR="00D74A52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 xml:space="preserve"> of </w:t>
            </w:r>
            <w:proofErr w:type="spellStart"/>
            <w:r w:rsidR="00D74A52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Confirmation</w:t>
            </w:r>
            <w:proofErr w:type="spellEnd"/>
            <w:r w:rsidR="00D74A52" w:rsidRPr="005762BD"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  <w:t>)</w:t>
            </w:r>
          </w:p>
        </w:tc>
      </w:tr>
      <w:tr w:rsidR="00B5740D" w:rsidRPr="005762BD" w14:paraId="3C5DD9EB" w14:textId="77777777" w:rsidTr="00A123BA">
        <w:trPr>
          <w:trHeight w:val="454"/>
        </w:trPr>
        <w:tc>
          <w:tcPr>
            <w:tcW w:w="5000" w:type="pct"/>
            <w:gridSpan w:val="6"/>
            <w:shd w:val="clear" w:color="auto" w:fill="D9E2F3"/>
            <w:vAlign w:val="center"/>
          </w:tcPr>
          <w:p w14:paraId="644EC163" w14:textId="77777777" w:rsidR="00B5740D" w:rsidRPr="005762BD" w:rsidRDefault="000F567F" w:rsidP="00657231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EVIDENCIJA MEĐUNARODNE SURADNJE SVEUČILIŠTA U ZAGREBU</w:t>
            </w:r>
          </w:p>
        </w:tc>
      </w:tr>
      <w:tr w:rsidR="000F567F" w:rsidRPr="005762BD" w14:paraId="7F029E73" w14:textId="77777777" w:rsidTr="0066586A">
        <w:trPr>
          <w:trHeight w:val="680"/>
        </w:trPr>
        <w:tc>
          <w:tcPr>
            <w:tcW w:w="2968" w:type="pct"/>
            <w:gridSpan w:val="5"/>
            <w:shd w:val="clear" w:color="auto" w:fill="auto"/>
            <w:vAlign w:val="center"/>
          </w:tcPr>
          <w:p w14:paraId="777DD5DF" w14:textId="77777777" w:rsidR="000F567F" w:rsidRPr="005762BD" w:rsidRDefault="00505925" w:rsidP="000872B3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Mobilnost je unesena u </w:t>
            </w:r>
            <w:r w:rsidR="00420617"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web aplikaciju za evidenciju međunarodne suradnje </w:t>
            </w:r>
          </w:p>
        </w:tc>
        <w:tc>
          <w:tcPr>
            <w:tcW w:w="2032" w:type="pct"/>
            <w:shd w:val="clear" w:color="auto" w:fill="auto"/>
            <w:vAlign w:val="center"/>
          </w:tcPr>
          <w:p w14:paraId="3182D37C" w14:textId="169824E2" w:rsidR="000872B3" w:rsidRPr="005762BD" w:rsidRDefault="005C28DE" w:rsidP="000872B3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08021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3BF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0872B3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DA</w:t>
            </w:r>
          </w:p>
          <w:p w14:paraId="02F7FF1D" w14:textId="77777777" w:rsidR="000F567F" w:rsidRPr="005762BD" w:rsidRDefault="005C28DE" w:rsidP="000872B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41423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72B3" w:rsidRPr="005762BD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0872B3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NE</w:t>
            </w:r>
          </w:p>
        </w:tc>
      </w:tr>
      <w:tr w:rsidR="005C1B61" w:rsidRPr="005762BD" w14:paraId="7998DA64" w14:textId="77777777" w:rsidTr="00A123BA">
        <w:trPr>
          <w:trHeight w:val="454"/>
        </w:trPr>
        <w:tc>
          <w:tcPr>
            <w:tcW w:w="5000" w:type="pct"/>
            <w:gridSpan w:val="6"/>
            <w:shd w:val="clear" w:color="auto" w:fill="D9E2F3"/>
            <w:vAlign w:val="center"/>
          </w:tcPr>
          <w:p w14:paraId="22859459" w14:textId="77777777" w:rsidR="005C1B61" w:rsidRPr="005762BD" w:rsidRDefault="005C1B61" w:rsidP="0065723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DACI O PUTU</w:t>
            </w:r>
            <w:r w:rsidR="004F0378"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  <w:r w:rsidR="00F93D46"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</w:t>
            </w:r>
            <w:r w:rsidR="004F0378"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PUTNA DOKUMENTACIJA</w:t>
            </w:r>
          </w:p>
        </w:tc>
      </w:tr>
      <w:tr w:rsidR="009E0F4C" w:rsidRPr="005762BD" w14:paraId="205FA757" w14:textId="77777777" w:rsidTr="00465E33">
        <w:trPr>
          <w:trHeight w:val="458"/>
        </w:trPr>
        <w:tc>
          <w:tcPr>
            <w:tcW w:w="1336" w:type="pct"/>
            <w:vMerge w:val="restart"/>
            <w:shd w:val="clear" w:color="auto" w:fill="auto"/>
            <w:vAlign w:val="center"/>
          </w:tcPr>
          <w:p w14:paraId="3E6E5FD4" w14:textId="77777777" w:rsidR="00E85D91" w:rsidRDefault="00E910B4" w:rsidP="00A41BCC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lazak iz</w:t>
            </w:r>
          </w:p>
          <w:p w14:paraId="77FF3A24" w14:textId="7D6C4A61" w:rsidR="00972BB7" w:rsidRPr="005762BD" w:rsidRDefault="00E85D91" w:rsidP="00A41BCC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jesto i državu)</w:t>
            </w:r>
          </w:p>
        </w:tc>
        <w:tc>
          <w:tcPr>
            <w:tcW w:w="929" w:type="pct"/>
            <w:gridSpan w:val="2"/>
            <w:shd w:val="clear" w:color="auto" w:fill="auto"/>
            <w:vAlign w:val="center"/>
          </w:tcPr>
          <w:p w14:paraId="1566752F" w14:textId="77777777" w:rsidR="00972BB7" w:rsidRPr="005762BD" w:rsidRDefault="00972BB7" w:rsidP="0065723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:</w:t>
            </w:r>
          </w:p>
        </w:tc>
        <w:tc>
          <w:tcPr>
            <w:tcW w:w="2735" w:type="pct"/>
            <w:gridSpan w:val="3"/>
            <w:shd w:val="clear" w:color="auto" w:fill="auto"/>
            <w:vAlign w:val="center"/>
          </w:tcPr>
          <w:p w14:paraId="16AA5A87" w14:textId="45A9FC4C" w:rsidR="00972BB7" w:rsidRPr="005762BD" w:rsidRDefault="005C28DE" w:rsidP="005762B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458332848"/>
                <w:placeholder>
                  <w:docPart w:val="1EE48BA613C5462290A3D70F06505471"/>
                </w:placeholder>
                <w:showingPlcHdr/>
                <w:date w:fullDate="2023-05-02T00:00:00Z"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D61D06" w:rsidRPr="000F0080">
                  <w:rPr>
                    <w:rStyle w:val="Tekstrezerviranogmjesta"/>
                  </w:rPr>
                  <w:t>Kliknite ili dodirnite ovdje da biste unijeli datum.</w:t>
                </w:r>
              </w:sdtContent>
            </w:sdt>
          </w:p>
        </w:tc>
      </w:tr>
      <w:tr w:rsidR="009E0F4C" w:rsidRPr="005762BD" w14:paraId="2E486CDC" w14:textId="77777777" w:rsidTr="00465E33">
        <w:trPr>
          <w:trHeight w:val="457"/>
        </w:trPr>
        <w:tc>
          <w:tcPr>
            <w:tcW w:w="1336" w:type="pct"/>
            <w:vMerge/>
            <w:shd w:val="clear" w:color="auto" w:fill="auto"/>
            <w:vAlign w:val="center"/>
          </w:tcPr>
          <w:p w14:paraId="10A37439" w14:textId="77777777" w:rsidR="00972BB7" w:rsidRPr="005762BD" w:rsidRDefault="00972BB7" w:rsidP="00A41BCC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29" w:type="pct"/>
            <w:gridSpan w:val="2"/>
            <w:shd w:val="clear" w:color="auto" w:fill="auto"/>
            <w:vAlign w:val="center"/>
          </w:tcPr>
          <w:p w14:paraId="69AE6A59" w14:textId="2D340D61" w:rsidR="000C23BF" w:rsidRPr="005762BD" w:rsidRDefault="00972BB7" w:rsidP="00E85D9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jesto:</w:t>
            </w:r>
          </w:p>
        </w:tc>
        <w:tc>
          <w:tcPr>
            <w:tcW w:w="2735" w:type="pct"/>
            <w:gridSpan w:val="3"/>
            <w:shd w:val="clear" w:color="auto" w:fill="auto"/>
            <w:vAlign w:val="center"/>
          </w:tcPr>
          <w:p w14:paraId="6332C8A6" w14:textId="3D87D480" w:rsidR="00972BB7" w:rsidRPr="005762BD" w:rsidRDefault="005C28DE" w:rsidP="0065723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2108800077"/>
                <w:placeholder>
                  <w:docPart w:val="4A118047C5434E358837D272562A4437"/>
                </w:placeholder>
                <w:showingPlcHdr/>
                <w:text/>
              </w:sdtPr>
              <w:sdtEndPr/>
              <w:sdtContent>
                <w:r w:rsidR="00E85D91" w:rsidRPr="004A6041">
                  <w:rPr>
                    <w:rStyle w:val="Tekstrezerviranogmjesta"/>
                  </w:rPr>
                  <w:t>Kliknite ili dodirnite ovdje da biste unijeli tekst.</w:t>
                </w:r>
              </w:sdtContent>
            </w:sdt>
          </w:p>
        </w:tc>
      </w:tr>
      <w:tr w:rsidR="004E2A7B" w:rsidRPr="005762BD" w14:paraId="0BE19FAD" w14:textId="77777777" w:rsidTr="00465E33">
        <w:trPr>
          <w:trHeight w:val="454"/>
        </w:trPr>
        <w:tc>
          <w:tcPr>
            <w:tcW w:w="1336" w:type="pct"/>
            <w:vMerge w:val="restart"/>
            <w:shd w:val="clear" w:color="auto" w:fill="auto"/>
            <w:vAlign w:val="center"/>
          </w:tcPr>
          <w:p w14:paraId="6E7579CB" w14:textId="77777777" w:rsidR="00BB21A1" w:rsidRDefault="00E910B4" w:rsidP="00BB21A1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lastRenderedPageBreak/>
              <w:t>Povratak iz</w:t>
            </w:r>
          </w:p>
          <w:p w14:paraId="2B85049F" w14:textId="2BCE6333" w:rsidR="00E85D91" w:rsidRPr="005762BD" w:rsidRDefault="00E85D91" w:rsidP="00BB21A1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jesto i državu)</w:t>
            </w:r>
          </w:p>
        </w:tc>
        <w:tc>
          <w:tcPr>
            <w:tcW w:w="929" w:type="pct"/>
            <w:gridSpan w:val="2"/>
            <w:shd w:val="clear" w:color="auto" w:fill="auto"/>
            <w:vAlign w:val="center"/>
          </w:tcPr>
          <w:p w14:paraId="290F134B" w14:textId="77777777" w:rsidR="00BB21A1" w:rsidRPr="005762BD" w:rsidRDefault="00BB21A1" w:rsidP="00BB21A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714658564"/>
            <w:placeholder>
              <w:docPart w:val="DefaultPlaceholder_-1854013437"/>
            </w:placeholder>
            <w:showingPlcHdr/>
            <w:date w:fullDate="2023-05-02T00:00:00Z">
              <w:dateFormat w:val="d.M.yyyy."/>
              <w:lid w:val="hr-HR"/>
              <w:storeMappedDataAs w:val="dateTime"/>
              <w:calendar w:val="gregorian"/>
            </w:date>
          </w:sdtPr>
          <w:sdtEndPr/>
          <w:sdtContent>
            <w:tc>
              <w:tcPr>
                <w:tcW w:w="2735" w:type="pct"/>
                <w:gridSpan w:val="3"/>
                <w:shd w:val="clear" w:color="auto" w:fill="auto"/>
                <w:vAlign w:val="center"/>
              </w:tcPr>
              <w:p w14:paraId="4263DB52" w14:textId="3034B5D7" w:rsidR="00BB21A1" w:rsidRPr="005762BD" w:rsidRDefault="00D61D06" w:rsidP="005762BD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0F0080">
                  <w:rPr>
                    <w:rStyle w:val="Tekstrezerviranogmjesta"/>
                  </w:rPr>
                  <w:t>Kliknite ili dodirnite ovdje da biste unijeli datum.</w:t>
                </w:r>
              </w:p>
            </w:tc>
          </w:sdtContent>
        </w:sdt>
      </w:tr>
      <w:tr w:rsidR="004E2A7B" w:rsidRPr="005762BD" w14:paraId="522112C8" w14:textId="77777777" w:rsidTr="00465E33">
        <w:trPr>
          <w:trHeight w:val="454"/>
        </w:trPr>
        <w:tc>
          <w:tcPr>
            <w:tcW w:w="1336" w:type="pct"/>
            <w:vMerge/>
            <w:shd w:val="clear" w:color="auto" w:fill="auto"/>
            <w:vAlign w:val="center"/>
          </w:tcPr>
          <w:p w14:paraId="69B75CE1" w14:textId="77777777" w:rsidR="00BB21A1" w:rsidRPr="005762BD" w:rsidRDefault="00BB21A1" w:rsidP="00BB21A1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29" w:type="pct"/>
            <w:gridSpan w:val="2"/>
            <w:shd w:val="clear" w:color="auto" w:fill="auto"/>
            <w:vAlign w:val="center"/>
          </w:tcPr>
          <w:p w14:paraId="3A7303F2" w14:textId="77777777" w:rsidR="00BB21A1" w:rsidRPr="005762BD" w:rsidRDefault="00BB21A1" w:rsidP="00BB21A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jesto:</w:t>
            </w:r>
          </w:p>
        </w:tc>
        <w:tc>
          <w:tcPr>
            <w:tcW w:w="2735" w:type="pct"/>
            <w:gridSpan w:val="3"/>
            <w:shd w:val="clear" w:color="auto" w:fill="auto"/>
            <w:vAlign w:val="center"/>
          </w:tcPr>
          <w:p w14:paraId="696B3D71" w14:textId="6C27B923" w:rsidR="00BB21A1" w:rsidRPr="005762BD" w:rsidRDefault="005C28DE" w:rsidP="00BB21A1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770360867"/>
                <w:placeholder>
                  <w:docPart w:val="3577CBE6B40D4EFAB70FA640E0859E75"/>
                </w:placeholder>
                <w:showingPlcHdr/>
                <w:text/>
              </w:sdtPr>
              <w:sdtEndPr/>
              <w:sdtContent>
                <w:r w:rsidR="00793C92" w:rsidRPr="004A6041">
                  <w:rPr>
                    <w:rStyle w:val="Tekstrezerviranogmjesta"/>
                  </w:rPr>
                  <w:t>Kliknite ili dodirnite ovdje da biste unijeli tekst.</w:t>
                </w:r>
              </w:sdtContent>
            </w:sdt>
          </w:p>
        </w:tc>
      </w:tr>
      <w:tr w:rsidR="00E62512" w:rsidRPr="005762BD" w14:paraId="0BD41104" w14:textId="77777777" w:rsidTr="0066586A">
        <w:trPr>
          <w:trHeight w:val="454"/>
        </w:trPr>
        <w:tc>
          <w:tcPr>
            <w:tcW w:w="1336" w:type="pct"/>
            <w:shd w:val="clear" w:color="auto" w:fill="auto"/>
            <w:vAlign w:val="center"/>
          </w:tcPr>
          <w:p w14:paraId="59DA70BA" w14:textId="77777777" w:rsidR="00E62512" w:rsidRPr="005762BD" w:rsidRDefault="00E62512" w:rsidP="00BB21A1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Vrsta prijevoza</w:t>
            </w:r>
          </w:p>
        </w:tc>
        <w:tc>
          <w:tcPr>
            <w:tcW w:w="3664" w:type="pct"/>
            <w:gridSpan w:val="5"/>
            <w:shd w:val="clear" w:color="auto" w:fill="auto"/>
            <w:vAlign w:val="center"/>
          </w:tcPr>
          <w:p w14:paraId="2C2362E4" w14:textId="55D9FF20" w:rsidR="00E62512" w:rsidRPr="005762BD" w:rsidRDefault="005C28DE" w:rsidP="00E6251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93827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A59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E62512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Javni prijevoz</w:t>
            </w:r>
          </w:p>
          <w:p w14:paraId="64959E11" w14:textId="069F6226" w:rsidR="00E62512" w:rsidRPr="005762BD" w:rsidRDefault="005C28DE" w:rsidP="00E6251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023484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C92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E62512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Prijevoz osobnim automobilom</w:t>
            </w:r>
          </w:p>
          <w:p w14:paraId="5ADDD8D4" w14:textId="77777777" w:rsidR="00E62512" w:rsidRPr="005762BD" w:rsidRDefault="005C28DE" w:rsidP="00E6251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828663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2512" w:rsidRPr="005762BD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E62512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3821D2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Neki drugi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302593488"/>
                <w:placeholder>
                  <w:docPart w:val="FC1A1BD9A3774A0DBF99BC21E75F7382"/>
                </w:placeholder>
              </w:sdtPr>
              <w:sdtEndPr/>
              <w:sdtContent>
                <w:r w:rsidR="003821D2" w:rsidRPr="005762BD"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  <w:t>______________________</w:t>
                </w:r>
              </w:sdtContent>
            </w:sdt>
          </w:p>
        </w:tc>
      </w:tr>
      <w:tr w:rsidR="0066586A" w:rsidRPr="005762BD" w14:paraId="698B75DB" w14:textId="77777777" w:rsidTr="0066586A">
        <w:trPr>
          <w:trHeight w:val="454"/>
        </w:trPr>
        <w:tc>
          <w:tcPr>
            <w:tcW w:w="1336" w:type="pct"/>
            <w:shd w:val="clear" w:color="auto" w:fill="auto"/>
            <w:vAlign w:val="center"/>
          </w:tcPr>
          <w:p w14:paraId="619D6B51" w14:textId="34B1FD19" w:rsidR="0066586A" w:rsidRPr="005762BD" w:rsidRDefault="0066586A" w:rsidP="0066586A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Originali putne </w:t>
            </w:r>
            <w:r w:rsidR="00836F1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i ostale </w:t>
            </w: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dokumentacije koja je priložena s putnim nalogom</w:t>
            </w:r>
            <w:r w:rsidRPr="005762BD"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footnoteReference w:id="2"/>
            </w:r>
          </w:p>
          <w:p w14:paraId="6F2AEA59" w14:textId="77777777" w:rsidR="0066586A" w:rsidRPr="005762BD" w:rsidRDefault="0066586A" w:rsidP="0066586A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)</w:t>
            </w:r>
          </w:p>
        </w:tc>
        <w:sdt>
          <w:sdtPr>
            <w:rPr>
              <w:color w:val="808080"/>
            </w:rPr>
            <w:id w:val="-207875591"/>
            <w:placeholder>
              <w:docPart w:val="B62F2B5657E5490B80208496809813DB"/>
            </w:placeholder>
            <w:text/>
          </w:sdtPr>
          <w:sdtEndPr/>
          <w:sdtContent>
            <w:tc>
              <w:tcPr>
                <w:tcW w:w="3664" w:type="pct"/>
                <w:gridSpan w:val="5"/>
                <w:shd w:val="clear" w:color="auto" w:fill="auto"/>
                <w:vAlign w:val="center"/>
              </w:tcPr>
              <w:p w14:paraId="5C6D560F" w14:textId="38690DE1" w:rsidR="0066586A" w:rsidRPr="005762BD" w:rsidRDefault="00787C0F" w:rsidP="00E55D1C">
                <w:pPr>
                  <w:ind w:left="57"/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proofErr w:type="spellStart"/>
                <w:r>
                  <w:rPr>
                    <w:color w:val="808080"/>
                  </w:rPr>
                  <w:t>Kliknite</w:t>
                </w:r>
                <w:proofErr w:type="spellEnd"/>
                <w:r>
                  <w:rPr>
                    <w:color w:val="808080"/>
                  </w:rPr>
                  <w:t xml:space="preserve"> </w:t>
                </w:r>
                <w:proofErr w:type="spellStart"/>
                <w:r>
                  <w:rPr>
                    <w:color w:val="808080"/>
                  </w:rPr>
                  <w:t>ili</w:t>
                </w:r>
                <w:proofErr w:type="spellEnd"/>
                <w:r>
                  <w:rPr>
                    <w:color w:val="808080"/>
                  </w:rPr>
                  <w:t xml:space="preserve"> </w:t>
                </w:r>
                <w:proofErr w:type="spellStart"/>
                <w:r>
                  <w:rPr>
                    <w:color w:val="808080"/>
                  </w:rPr>
                  <w:t>dodirnite</w:t>
                </w:r>
                <w:proofErr w:type="spellEnd"/>
                <w:r>
                  <w:rPr>
                    <w:color w:val="808080"/>
                  </w:rPr>
                  <w:t xml:space="preserve"> </w:t>
                </w:r>
                <w:proofErr w:type="spellStart"/>
                <w:r>
                  <w:rPr>
                    <w:color w:val="808080"/>
                  </w:rPr>
                  <w:t>ovdje</w:t>
                </w:r>
                <w:proofErr w:type="spellEnd"/>
                <w:r>
                  <w:rPr>
                    <w:color w:val="808080"/>
                  </w:rPr>
                  <w:t xml:space="preserve"> da </w:t>
                </w:r>
                <w:proofErr w:type="spellStart"/>
                <w:r>
                  <w:rPr>
                    <w:color w:val="808080"/>
                  </w:rPr>
                  <w:t>biste</w:t>
                </w:r>
                <w:proofErr w:type="spellEnd"/>
                <w:r>
                  <w:rPr>
                    <w:color w:val="808080"/>
                  </w:rPr>
                  <w:t xml:space="preserve"> </w:t>
                </w:r>
                <w:proofErr w:type="spellStart"/>
                <w:r>
                  <w:rPr>
                    <w:color w:val="808080"/>
                  </w:rPr>
                  <w:t>unijeli</w:t>
                </w:r>
                <w:proofErr w:type="spellEnd"/>
                <w:r>
                  <w:rPr>
                    <w:color w:val="808080"/>
                  </w:rPr>
                  <w:t xml:space="preserve"> </w:t>
                </w:r>
                <w:proofErr w:type="spellStart"/>
                <w:r>
                  <w:rPr>
                    <w:color w:val="808080"/>
                  </w:rPr>
                  <w:t>tekst</w:t>
                </w:r>
                <w:proofErr w:type="spellEnd"/>
                <w:r>
                  <w:rPr>
                    <w:color w:val="808080"/>
                  </w:rPr>
                  <w:t>.</w:t>
                </w:r>
              </w:p>
            </w:tc>
          </w:sdtContent>
        </w:sdt>
      </w:tr>
      <w:tr w:rsidR="00FC15CD" w:rsidRPr="005762BD" w14:paraId="6DB592C6" w14:textId="77777777" w:rsidTr="007C75FA">
        <w:trPr>
          <w:trHeight w:val="454"/>
        </w:trPr>
        <w:tc>
          <w:tcPr>
            <w:tcW w:w="5000" w:type="pct"/>
            <w:gridSpan w:val="6"/>
            <w:shd w:val="clear" w:color="auto" w:fill="D9E2F3"/>
            <w:vAlign w:val="center"/>
          </w:tcPr>
          <w:p w14:paraId="661C7B5D" w14:textId="598549DF" w:rsidR="00FC15CD" w:rsidRPr="005762BD" w:rsidRDefault="00FC15CD" w:rsidP="00F402BC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Očekivani </w:t>
            </w:r>
            <w:r w:rsidRPr="00FC15C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aušalni izno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od AMPEU</w:t>
            </w:r>
            <w:r w:rsidR="00F402BC"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footnoteReference w:id="3"/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za povrat putnih troškova</w:t>
            </w:r>
            <w:r w:rsidRPr="00FC15C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:</w:t>
            </w:r>
            <w:r w:rsidR="00F402BC"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footnoteReference w:id="4"/>
            </w:r>
          </w:p>
        </w:tc>
      </w:tr>
      <w:tr w:rsidR="00FC15CD" w:rsidRPr="005762BD" w14:paraId="10902EFF" w14:textId="77777777" w:rsidTr="00471970">
        <w:trPr>
          <w:trHeight w:val="460"/>
        </w:trPr>
        <w:tc>
          <w:tcPr>
            <w:tcW w:w="1717" w:type="pct"/>
            <w:gridSpan w:val="2"/>
            <w:vMerge w:val="restart"/>
            <w:shd w:val="clear" w:color="auto" w:fill="auto"/>
            <w:vAlign w:val="center"/>
          </w:tcPr>
          <w:p w14:paraId="41BC670C" w14:textId="77777777" w:rsidR="006A5368" w:rsidRDefault="00FC15CD" w:rsidP="00FC15CD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Zračna udaljenost </w:t>
            </w:r>
          </w:p>
          <w:p w14:paraId="69CC96A9" w14:textId="2ED87990" w:rsidR="00FC15CD" w:rsidRPr="005762BD" w:rsidRDefault="006A5368" w:rsidP="00FC15CD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6A536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(</w:t>
            </w:r>
            <w:r w:rsidR="00FC15CD" w:rsidRPr="006A536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u jednom smjeru</w:t>
            </w:r>
            <w:r w:rsidRPr="006A536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)</w:t>
            </w:r>
            <w:r w:rsidR="00F402BC" w:rsidRPr="006A5368">
              <w:rPr>
                <w:rStyle w:val="Referencafusnote"/>
                <w:rFonts w:asciiTheme="minorHAnsi" w:hAnsiTheme="minorHAnsi" w:cstheme="minorHAnsi"/>
                <w:sz w:val="22"/>
                <w:szCs w:val="22"/>
                <w:lang w:val="hr-HR"/>
              </w:rPr>
              <w:footnoteReference w:id="5"/>
            </w:r>
          </w:p>
        </w:tc>
        <w:tc>
          <w:tcPr>
            <w:tcW w:w="1251" w:type="pct"/>
            <w:gridSpan w:val="3"/>
            <w:shd w:val="clear" w:color="auto" w:fill="auto"/>
            <w:vAlign w:val="center"/>
          </w:tcPr>
          <w:p w14:paraId="4ADD6E17" w14:textId="77777777" w:rsidR="00FC15CD" w:rsidRDefault="00FC15CD" w:rsidP="0066586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d</w:t>
            </w:r>
            <w:r w:rsidR="00471970" w:rsidRPr="0047197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 (</w:t>
            </w:r>
            <w:r w:rsidR="00471970" w:rsidRPr="00471970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Start</w:t>
            </w:r>
            <w:r w:rsidR="00471970" w:rsidRPr="0047197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)</w:t>
            </w:r>
            <w:r w:rsidRPr="0047197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  <w:p w14:paraId="68BCBE6A" w14:textId="2BD546C4" w:rsidR="00471970" w:rsidRPr="00FC15CD" w:rsidRDefault="00471970" w:rsidP="0066586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jesto i državu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524246646"/>
            <w:placeholder>
              <w:docPart w:val="DefaultPlaceholder_-1854013440"/>
            </w:placeholder>
          </w:sdtPr>
          <w:sdtEndPr/>
          <w:sdtContent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333799244"/>
                <w:placeholder>
                  <w:docPart w:val="DE75F322173640E19C3EBCA3CF377EE8"/>
                </w:placeholder>
                <w:showingPlcHdr/>
                <w:text/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sz w:val="22"/>
                      <w:szCs w:val="22"/>
                      <w:lang w:val="hr-HR"/>
                    </w:rPr>
                    <w:id w:val="641234368"/>
                    <w:placeholder>
                      <w:docPart w:val="B94717318C094F24A6922FF967E723D6"/>
                    </w:placeholder>
                    <w:showingPlcHdr/>
                    <w:text/>
                  </w:sdtPr>
                  <w:sdtEndPr>
                    <w:rPr>
                      <w:rFonts w:ascii="Times New Roman" w:hAnsi="Times New Roman" w:cs="Times New Roman"/>
                      <w:color w:val="808080"/>
                      <w:sz w:val="24"/>
                      <w:szCs w:val="24"/>
                      <w:lang w:val="en-GB"/>
                    </w:rPr>
                  </w:sdtEndPr>
                  <w:sdtContent>
                    <w:tc>
                      <w:tcPr>
                        <w:tcW w:w="2032" w:type="pct"/>
                        <w:shd w:val="clear" w:color="auto" w:fill="auto"/>
                        <w:vAlign w:val="center"/>
                      </w:tcPr>
                      <w:p w14:paraId="2BE1CD5D" w14:textId="3874162D" w:rsidR="00FC15CD" w:rsidRPr="00FC15CD" w:rsidRDefault="00787C0F" w:rsidP="00794981">
                        <w:pPr>
                          <w:rPr>
                            <w:rFonts w:asciiTheme="minorHAnsi" w:hAnsiTheme="minorHAnsi" w:cstheme="minorHAnsi"/>
                            <w:sz w:val="22"/>
                            <w:szCs w:val="22"/>
                            <w:lang w:val="hr-HR"/>
                          </w:rPr>
                        </w:pPr>
                        <w:r w:rsidRPr="004A6041">
                          <w:rPr>
                            <w:rStyle w:val="Tekstrezerviranogmjesta"/>
                          </w:rPr>
                          <w:t>Kliknite ili dodirnite ovdje da biste unijeli tekst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FC15CD" w:rsidRPr="005762BD" w14:paraId="0C4CA8A6" w14:textId="77777777" w:rsidTr="00471970">
        <w:trPr>
          <w:trHeight w:val="460"/>
        </w:trPr>
        <w:tc>
          <w:tcPr>
            <w:tcW w:w="1717" w:type="pct"/>
            <w:gridSpan w:val="2"/>
            <w:vMerge/>
            <w:shd w:val="clear" w:color="auto" w:fill="auto"/>
            <w:vAlign w:val="center"/>
          </w:tcPr>
          <w:p w14:paraId="0667A7AF" w14:textId="77777777" w:rsidR="00FC15CD" w:rsidRDefault="00FC15CD" w:rsidP="0066586A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1251" w:type="pct"/>
            <w:gridSpan w:val="3"/>
            <w:shd w:val="clear" w:color="auto" w:fill="auto"/>
            <w:vAlign w:val="center"/>
          </w:tcPr>
          <w:p w14:paraId="7D73B2F1" w14:textId="77777777" w:rsidR="00FC15CD" w:rsidRDefault="00FC15CD" w:rsidP="0066586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o</w:t>
            </w:r>
            <w:r w:rsidR="00471970" w:rsidRPr="0047197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 (</w:t>
            </w:r>
            <w:proofErr w:type="spellStart"/>
            <w:r w:rsidR="00471970" w:rsidRPr="00471970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End</w:t>
            </w:r>
            <w:proofErr w:type="spellEnd"/>
            <w:r w:rsidR="00471970" w:rsidRPr="00471970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)</w:t>
            </w:r>
            <w:r w:rsidRPr="0047197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  <w:p w14:paraId="51989D25" w14:textId="5AA4C907" w:rsidR="00471970" w:rsidRPr="00FC15CD" w:rsidRDefault="00471970" w:rsidP="0066586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navesti mjesto i državu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2095129146"/>
            <w:placeholder>
              <w:docPart w:val="EA161140C4684B25AD8FEE4718DA1F6B"/>
            </w:placeholder>
            <w:showingPlcHdr/>
            <w:text/>
          </w:sdtPr>
          <w:sdtEndPr/>
          <w:sdtContent>
            <w:tc>
              <w:tcPr>
                <w:tcW w:w="2032" w:type="pct"/>
                <w:shd w:val="clear" w:color="auto" w:fill="auto"/>
                <w:vAlign w:val="center"/>
              </w:tcPr>
              <w:p w14:paraId="66D17399" w14:textId="399DE6BB" w:rsidR="00FC15CD" w:rsidRPr="00FC15CD" w:rsidRDefault="00787C0F" w:rsidP="00787C0F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4A6041">
                  <w:rPr>
                    <w:rStyle w:val="Tekstrezerviranogmjesta"/>
                  </w:rPr>
                  <w:t>Kliknite ili dodirnite ovdje da biste unijeli tekst.</w:t>
                </w:r>
              </w:p>
            </w:tc>
          </w:sdtContent>
        </w:sdt>
      </w:tr>
      <w:tr w:rsidR="00FC15CD" w:rsidRPr="005762BD" w14:paraId="2B8B5BE4" w14:textId="77777777" w:rsidTr="00471970">
        <w:trPr>
          <w:trHeight w:val="460"/>
        </w:trPr>
        <w:tc>
          <w:tcPr>
            <w:tcW w:w="1717" w:type="pct"/>
            <w:gridSpan w:val="2"/>
            <w:vMerge/>
            <w:shd w:val="clear" w:color="auto" w:fill="auto"/>
            <w:vAlign w:val="center"/>
          </w:tcPr>
          <w:p w14:paraId="73EEA9A4" w14:textId="77777777" w:rsidR="00FC15CD" w:rsidRDefault="00FC15CD" w:rsidP="0066586A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1251" w:type="pct"/>
            <w:gridSpan w:val="3"/>
            <w:shd w:val="clear" w:color="auto" w:fill="auto"/>
            <w:vAlign w:val="center"/>
          </w:tcPr>
          <w:p w14:paraId="25EEE168" w14:textId="77777777" w:rsidR="00FC15CD" w:rsidRPr="00FC15CD" w:rsidRDefault="00FC15CD" w:rsidP="0066586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ilometri:</w:t>
            </w:r>
          </w:p>
        </w:tc>
        <w:tc>
          <w:tcPr>
            <w:tcW w:w="2032" w:type="pct"/>
            <w:shd w:val="clear" w:color="auto" w:fill="auto"/>
            <w:vAlign w:val="center"/>
          </w:tcPr>
          <w:p w14:paraId="584A0AC0" w14:textId="26A254FC" w:rsidR="00FC15CD" w:rsidRPr="00FC15CD" w:rsidRDefault="005C28DE" w:rsidP="0066586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41160667"/>
                <w:placeholder>
                  <w:docPart w:val="BEF8570C2EBD4642B211B252F3780B0E"/>
                </w:placeholder>
                <w:showingPlcHdr/>
                <w:text/>
              </w:sdtPr>
              <w:sdtEndPr/>
              <w:sdtContent>
                <w:r w:rsidR="00793C92" w:rsidRPr="004A6041">
                  <w:rPr>
                    <w:rStyle w:val="Tekstrezerviranogmjesta"/>
                  </w:rPr>
                  <w:t>Kliknite ili dodirnite ovdje da biste unijeli tekst.</w:t>
                </w:r>
              </w:sdtContent>
            </w:sdt>
            <w:r w:rsidR="00E85A59"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r w:rsidR="00FC15CD"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[km]</w:t>
            </w:r>
          </w:p>
        </w:tc>
      </w:tr>
      <w:tr w:rsidR="00FC15CD" w:rsidRPr="005762BD" w14:paraId="714FE691" w14:textId="77777777" w:rsidTr="00471970">
        <w:trPr>
          <w:trHeight w:val="454"/>
        </w:trPr>
        <w:tc>
          <w:tcPr>
            <w:tcW w:w="1717" w:type="pct"/>
            <w:gridSpan w:val="2"/>
            <w:shd w:val="clear" w:color="auto" w:fill="auto"/>
            <w:vAlign w:val="center"/>
          </w:tcPr>
          <w:p w14:paraId="1F818E69" w14:textId="77777777" w:rsidR="006A5368" w:rsidRDefault="006A5368" w:rsidP="000C76C7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aušalni i</w:t>
            </w:r>
            <w:r w:rsidR="00FC15CD" w:rsidRPr="00FC15C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znos </w:t>
            </w:r>
          </w:p>
          <w:p w14:paraId="1C510223" w14:textId="357D35B1" w:rsidR="001F6A2D" w:rsidRDefault="00FC15CD" w:rsidP="006A5368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FC15C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(za povratno putovanje)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</w:p>
          <w:p w14:paraId="6ACBB70E" w14:textId="00226524" w:rsidR="001F6A2D" w:rsidRPr="001F6A2D" w:rsidRDefault="006A5368" w:rsidP="006A536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</w:t>
            </w:r>
            <w:r w:rsidR="00FC15CD" w:rsidRPr="006A5368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 xml:space="preserve">prema </w:t>
            </w:r>
            <w:r w:rsidR="001F6A2D" w:rsidRPr="006A5368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tablici od AMPEU-a</w:t>
            </w:r>
            <w:r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)</w:t>
            </w:r>
          </w:p>
        </w:tc>
        <w:tc>
          <w:tcPr>
            <w:tcW w:w="3283" w:type="pct"/>
            <w:gridSpan w:val="4"/>
            <w:shd w:val="clear" w:color="auto" w:fill="auto"/>
            <w:vAlign w:val="center"/>
          </w:tcPr>
          <w:p w14:paraId="243A72B9" w14:textId="0DABD8A0" w:rsidR="00FC15CD" w:rsidRPr="00FC15CD" w:rsidRDefault="005C28DE" w:rsidP="0066586A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437994840"/>
                <w:placeholder>
                  <w:docPart w:val="6B9681313E01432C98335FFF23FA346A"/>
                </w:placeholder>
                <w:showingPlcHdr/>
                <w:text/>
              </w:sdtPr>
              <w:sdtEndPr/>
              <w:sdtContent>
                <w:r w:rsidR="00793C92" w:rsidRPr="004A6041">
                  <w:rPr>
                    <w:rStyle w:val="Tekstrezerviranogmjesta"/>
                  </w:rPr>
                  <w:t>Kliknite ili dodirnite ovdje da biste unijeli tekst.</w:t>
                </w:r>
              </w:sdtContent>
            </w:sdt>
            <w:r w:rsidR="00E85A59" w:rsidRPr="00FC15C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r w:rsidR="00E85A5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[</w:t>
            </w:r>
            <w:r w:rsidR="00D61D06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UR</w:t>
            </w:r>
            <w:r w:rsidR="00E85A5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]</w:t>
            </w:r>
          </w:p>
        </w:tc>
      </w:tr>
      <w:tr w:rsidR="0022594D" w:rsidRPr="005762BD" w14:paraId="74E65770" w14:textId="77777777" w:rsidTr="0022594D">
        <w:trPr>
          <w:trHeight w:val="454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42EFCDFB" w14:textId="01611795" w:rsidR="00DF162F" w:rsidRDefault="0022594D" w:rsidP="0066586A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</w:t>
            </w:r>
            <w:r w:rsidRPr="0022594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spis izračuna zračne udaljenosti</w:t>
            </w:r>
            <w:r w:rsidR="002B5213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, </w:t>
            </w:r>
            <w:r w:rsidR="00DF162F" w:rsidRPr="002B5213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zračunat</w:t>
            </w:r>
            <w:r w:rsidR="00DF162F" w:rsidRPr="0022594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pomoću gore spomenutog online kalkulatora udaljenost</w:t>
            </w:r>
            <w:r w:rsidR="002B5213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,</w:t>
            </w:r>
            <w:r w:rsidR="00DF162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priložen s putnim nalogom</w:t>
            </w:r>
          </w:p>
          <w:p w14:paraId="5924BFA3" w14:textId="74989D4B" w:rsidR="0022594D" w:rsidRPr="005762BD" w:rsidRDefault="00DF162F" w:rsidP="002B5213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DF162F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</w:t>
            </w:r>
            <w:r w:rsidR="0022594D" w:rsidRPr="00DF162F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između matične ustanove nastavnika i ustanove primateljice</w:t>
            </w:r>
            <w:r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)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14:paraId="4EAACC40" w14:textId="30C5C2E7" w:rsidR="0022594D" w:rsidRPr="005762BD" w:rsidRDefault="005C28DE" w:rsidP="0022594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206652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594D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22594D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DA</w:t>
            </w:r>
          </w:p>
          <w:p w14:paraId="3856CC3F" w14:textId="096A8526" w:rsidR="0022594D" w:rsidRPr="005762BD" w:rsidRDefault="005C28DE" w:rsidP="0022594D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25851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594D" w:rsidRPr="005762BD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22594D"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NE</w:t>
            </w:r>
          </w:p>
        </w:tc>
      </w:tr>
      <w:tr w:rsidR="0066586A" w:rsidRPr="005762BD" w14:paraId="05533DEF" w14:textId="77777777" w:rsidTr="007C75FA">
        <w:trPr>
          <w:trHeight w:val="454"/>
        </w:trPr>
        <w:tc>
          <w:tcPr>
            <w:tcW w:w="5000" w:type="pct"/>
            <w:gridSpan w:val="6"/>
            <w:shd w:val="clear" w:color="auto" w:fill="D9E2F3"/>
            <w:vAlign w:val="center"/>
          </w:tcPr>
          <w:p w14:paraId="61048445" w14:textId="5C856B5F" w:rsidR="0066586A" w:rsidRPr="005762BD" w:rsidRDefault="0066586A" w:rsidP="0066586A">
            <w:pPr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5762B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PRIVOLA </w:t>
            </w:r>
            <w:r w:rsidRPr="005762BD">
              <w:rPr>
                <w:rFonts w:asciiTheme="minorHAnsi" w:hAnsiTheme="minorHAnsi" w:cstheme="minorHAnsi"/>
                <w:sz w:val="20"/>
                <w:szCs w:val="22"/>
                <w:lang w:val="hr-HR"/>
              </w:rPr>
              <w:t>(označivanjem kućice potvrditi suglasnost s privolom)</w:t>
            </w:r>
          </w:p>
        </w:tc>
      </w:tr>
      <w:tr w:rsidR="0066586A" w:rsidRPr="00302D6B" w14:paraId="4D8ACA9D" w14:textId="77777777" w:rsidTr="00D84C0E">
        <w:trPr>
          <w:trHeight w:val="454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657BBEC2" w14:textId="57972579" w:rsidR="0066586A" w:rsidRPr="005762BD" w:rsidRDefault="005C28DE" w:rsidP="00432CD5">
            <w:pPr>
              <w:pStyle w:val="Odlomakpopisa"/>
              <w:spacing w:before="120" w:after="120"/>
              <w:ind w:left="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hr-HR"/>
                </w:rPr>
                <w:id w:val="213513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029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hr-HR"/>
                  </w:rPr>
                  <w:t>☐</w:t>
                </w:r>
              </w:sdtContent>
            </w:sdt>
            <w:r w:rsidR="0066586A" w:rsidRPr="005762B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 U skladu s </w:t>
            </w:r>
            <w:r w:rsidR="0066586A" w:rsidRPr="005762BD">
              <w:rPr>
                <w:rFonts w:asciiTheme="minorHAnsi" w:hAnsiTheme="minorHAnsi" w:cstheme="minorHAnsi"/>
                <w:i/>
                <w:sz w:val="20"/>
                <w:szCs w:val="20"/>
                <w:lang w:val="hr-HR"/>
              </w:rPr>
              <w:t>Uredbom (EU) 2016/679  Europskog parlamenta i Vijeća od 27. travnja 2016. o zaštiti pojedinaca u vezi s obradom osobnih podataka i o slobodnom kretanju takvih podataka te o stavljanju izvan snage Direktive 95/46/EZ (Opća uredba o zaštiti podataka)</w:t>
            </w:r>
            <w:r w:rsidR="0066586A" w:rsidRPr="005762B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ajem privolu Fakultetu prometnih znanosti Sveučilišta u Zagrebu za prikupljanje i obradu mojih gore navedenih osobnih podataka, a u svrhu povrata putnih troškova za mobilnost.</w:t>
            </w:r>
          </w:p>
          <w:p w14:paraId="5751F683" w14:textId="77777777" w:rsidR="0066586A" w:rsidRPr="005762BD" w:rsidRDefault="0066586A" w:rsidP="00432CD5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Fakultet će čuvati osobne podatke sve dok postoji pravni temelj za obradu podataka te će dostaviti navedene osobne podatke Nacionalnom uredu za CEEPUS pri Agenciji za mobilnost i programe Europske unije.</w:t>
            </w:r>
          </w:p>
          <w:p w14:paraId="7E6AD7DA" w14:textId="77777777" w:rsidR="0066586A" w:rsidRPr="005762BD" w:rsidRDefault="0066586A" w:rsidP="00432CD5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lastRenderedPageBreak/>
              <w:t xml:space="preserve">Osim svrhe za koju je dana privola, prikupljeni osobni podaci neće se koristiti u druge svrhe. </w:t>
            </w:r>
          </w:p>
          <w:p w14:paraId="63E7C559" w14:textId="77777777" w:rsidR="0066586A" w:rsidRPr="005762BD" w:rsidRDefault="0066586A" w:rsidP="00432CD5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Ovu privolu dajem dobrovoljno te sam upoznat/a da mogu opozvati danu privolu u potpunosti ili djelomice, zatražiti prestanak aktivnosti obrade osobnih podataka, zatražiti uvid u svoje osobne podatke, brisanje svojih osobnih podataka (osim podataka za koje postoji zakonska osnova za njihovo čuvanje), ispravak ili dopunu osobnih podataka i ostala prava propisana Općom uredbom o zaštiti podataka, te sam upoznat/a da sve ostale informacije vezano za obradu osobnih podataka mogu dobiti upitom na adresu elektroničke pošte </w:t>
            </w:r>
            <w:r w:rsidRPr="005762BD">
              <w:rPr>
                <w:rStyle w:val="Istaknuto"/>
                <w:rFonts w:asciiTheme="minorHAnsi" w:hAnsiTheme="minorHAnsi" w:cstheme="minorHAnsi"/>
                <w:sz w:val="20"/>
                <w:szCs w:val="20"/>
                <w:lang w:val="hr-HR"/>
              </w:rPr>
              <w:t>sluzbenik-za-zastitu-podataka@fpz.hr.</w:t>
            </w:r>
          </w:p>
        </w:tc>
      </w:tr>
    </w:tbl>
    <w:p w14:paraId="608BB65C" w14:textId="77777777" w:rsidR="00F2714A" w:rsidRPr="005762BD" w:rsidRDefault="00F2714A">
      <w:pPr>
        <w:rPr>
          <w:rFonts w:asciiTheme="minorHAnsi" w:hAnsiTheme="minorHAnsi" w:cstheme="minorHAnsi"/>
          <w:b/>
          <w:sz w:val="20"/>
          <w:szCs w:val="20"/>
          <w:lang w:val="hr-HR"/>
        </w:rPr>
      </w:pPr>
    </w:p>
    <w:p w14:paraId="56EF258B" w14:textId="2F80342B" w:rsidR="002D001D" w:rsidRDefault="002D001D" w:rsidP="003B1D29">
      <w:pPr>
        <w:jc w:val="both"/>
        <w:rPr>
          <w:rFonts w:asciiTheme="minorHAnsi" w:hAnsiTheme="minorHAnsi" w:cstheme="minorHAnsi"/>
          <w:b/>
          <w:sz w:val="20"/>
          <w:szCs w:val="20"/>
          <w:lang w:val="hr-H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111"/>
        <w:gridCol w:w="709"/>
        <w:gridCol w:w="4242"/>
      </w:tblGrid>
      <w:tr w:rsidR="002D001D" w:rsidRPr="005762BD" w14:paraId="3D241215" w14:textId="77777777" w:rsidTr="00DA784B">
        <w:tc>
          <w:tcPr>
            <w:tcW w:w="9062" w:type="dxa"/>
            <w:gridSpan w:val="3"/>
          </w:tcPr>
          <w:p w14:paraId="6102A295" w14:textId="6F8A6C80" w:rsidR="002D001D" w:rsidRPr="005762BD" w:rsidRDefault="002D001D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Datum i mjesto: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274831827"/>
                <w:placeholder>
                  <w:docPart w:val="28F9063534A24FDE9BC6C05C3A00E7BF"/>
                </w:placeholder>
                <w:showingPlcHdr/>
                <w:date w:fullDate="2023-05-02T00:00:00Z"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D61D06" w:rsidRPr="000F0080">
                  <w:rPr>
                    <w:rStyle w:val="Tekstrezerviranogmjesta"/>
                  </w:rPr>
                  <w:t>Kliknite ili dodirnite ovdje da biste unijeli datum.</w:t>
                </w:r>
              </w:sdtContent>
            </w:sdt>
            <w:r w:rsidRPr="005762BD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712955655"/>
                <w:placeholder>
                  <w:docPart w:val="CC3DB24B6705475FBB1E3344FB099028"/>
                </w:placeholder>
                <w:text/>
              </w:sdtPr>
              <w:sdtEndPr/>
              <w:sdtContent>
                <w:r w:rsidR="00787C0F"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  <w:t>Zagreb</w:t>
                </w:r>
              </w:sdtContent>
            </w:sdt>
          </w:p>
        </w:tc>
      </w:tr>
      <w:tr w:rsidR="002D001D" w:rsidRPr="005762BD" w14:paraId="622ABDD5" w14:textId="77777777" w:rsidTr="00DA784B">
        <w:tc>
          <w:tcPr>
            <w:tcW w:w="9062" w:type="dxa"/>
            <w:gridSpan w:val="3"/>
          </w:tcPr>
          <w:p w14:paraId="2BD6954F" w14:textId="77777777" w:rsidR="002D001D" w:rsidRPr="002D7CF0" w:rsidRDefault="002D001D" w:rsidP="00DA784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</w:tr>
      <w:tr w:rsidR="002D001D" w:rsidRPr="005762BD" w14:paraId="6EA23619" w14:textId="77777777" w:rsidTr="00DA784B">
        <w:tc>
          <w:tcPr>
            <w:tcW w:w="4111" w:type="dxa"/>
          </w:tcPr>
          <w:p w14:paraId="1CC16ED2" w14:textId="77777777" w:rsidR="002D001D" w:rsidRPr="005762BD" w:rsidRDefault="002D001D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709" w:type="dxa"/>
            <w:vMerge w:val="restart"/>
          </w:tcPr>
          <w:p w14:paraId="43C52AFB" w14:textId="77777777" w:rsidR="002D001D" w:rsidRPr="005762BD" w:rsidRDefault="002D001D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4242" w:type="dxa"/>
            <w:tcBorders>
              <w:bottom w:val="single" w:sz="4" w:space="0" w:color="auto"/>
            </w:tcBorders>
          </w:tcPr>
          <w:p w14:paraId="7E0EBDF7" w14:textId="77777777" w:rsidR="002D001D" w:rsidRDefault="002D001D" w:rsidP="00DA784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Potpis podnositelja zahtjeva </w:t>
            </w:r>
            <w:r w:rsidRPr="002D7CF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(stipendista)</w:t>
            </w:r>
            <w:r w:rsidRPr="002D7CF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:</w:t>
            </w:r>
          </w:p>
          <w:p w14:paraId="169AA452" w14:textId="77777777" w:rsidR="002D001D" w:rsidRDefault="002D001D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  <w:p w14:paraId="459E8D5E" w14:textId="77777777" w:rsidR="002D001D" w:rsidRPr="002D7CF0" w:rsidRDefault="002D001D" w:rsidP="00DA784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</w:tr>
      <w:tr w:rsidR="002D001D" w:rsidRPr="005762BD" w14:paraId="7D8F33B6" w14:textId="77777777" w:rsidTr="00DA784B">
        <w:tc>
          <w:tcPr>
            <w:tcW w:w="4111" w:type="dxa"/>
          </w:tcPr>
          <w:p w14:paraId="60024CF3" w14:textId="77777777" w:rsidR="002D001D" w:rsidRDefault="002D001D" w:rsidP="00DA784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</w:tcBorders>
          </w:tcPr>
          <w:p w14:paraId="534EE775" w14:textId="77777777" w:rsidR="002D001D" w:rsidRPr="005762BD" w:rsidRDefault="002D001D" w:rsidP="00DA784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4242" w:type="dxa"/>
            <w:tcBorders>
              <w:top w:val="single" w:sz="4" w:space="0" w:color="auto"/>
            </w:tcBorders>
          </w:tcPr>
          <w:p w14:paraId="151263E6" w14:textId="7998394E" w:rsidR="002D001D" w:rsidRPr="002D7CF0" w:rsidRDefault="005C28DE" w:rsidP="00DA784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alias w:val="Titula, ime i prezime podnositelja zahtjeva / stipendista "/>
                <w:tag w:val="Titula, ime i prezime stipendista"/>
                <w:id w:val="198365896"/>
                <w:placeholder>
                  <w:docPart w:val="EB3ACADDEBCC4615BC400379681C0DC2"/>
                </w:placeholder>
                <w:showingPlcHdr/>
                <w:text/>
              </w:sdtPr>
              <w:sdtEndPr/>
              <w:sdtContent>
                <w:r w:rsidR="006C1029" w:rsidRPr="004A6041">
                  <w:rPr>
                    <w:rStyle w:val="Tekstrezerviranogmjesta"/>
                  </w:rPr>
                  <w:t>Kliknite ili dodirnite ovdje da biste unijeli tekst.</w:t>
                </w:r>
              </w:sdtContent>
            </w:sdt>
          </w:p>
        </w:tc>
      </w:tr>
    </w:tbl>
    <w:p w14:paraId="79BFC00E" w14:textId="77777777" w:rsidR="002D001D" w:rsidRDefault="002D001D" w:rsidP="002D001D">
      <w:pPr>
        <w:rPr>
          <w:rFonts w:asciiTheme="minorHAnsi" w:hAnsiTheme="minorHAnsi" w:cstheme="minorHAnsi"/>
          <w:b/>
          <w:sz w:val="22"/>
          <w:szCs w:val="22"/>
          <w:lang w:val="hr-HR"/>
        </w:rPr>
      </w:pPr>
    </w:p>
    <w:p w14:paraId="4C37CB80" w14:textId="77777777" w:rsidR="002D001D" w:rsidRPr="005762BD" w:rsidRDefault="002D001D" w:rsidP="002D001D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1386D56E" w14:textId="77777777" w:rsidR="002D001D" w:rsidRPr="005762BD" w:rsidRDefault="002D001D" w:rsidP="002D001D">
      <w:pPr>
        <w:rPr>
          <w:rFonts w:asciiTheme="minorHAnsi" w:hAnsiTheme="minorHAnsi" w:cstheme="minorHAnsi"/>
          <w:sz w:val="20"/>
          <w:szCs w:val="20"/>
          <w:lang w:val="hr-HR"/>
        </w:rPr>
      </w:pPr>
    </w:p>
    <w:p w14:paraId="36B68DF7" w14:textId="77777777" w:rsidR="002D001D" w:rsidRPr="005762BD" w:rsidRDefault="002D001D" w:rsidP="002D001D">
      <w:pPr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5762BD">
        <w:rPr>
          <w:rFonts w:asciiTheme="minorHAnsi" w:hAnsiTheme="minorHAnsi" w:cstheme="minorHAnsi"/>
          <w:sz w:val="20"/>
          <w:szCs w:val="20"/>
          <w:lang w:val="hr-HR"/>
        </w:rPr>
        <w:t>NAPOMENA:</w:t>
      </w:r>
    </w:p>
    <w:p w14:paraId="14710EA1" w14:textId="6C38C387" w:rsidR="002D001D" w:rsidRPr="006A5368" w:rsidRDefault="002D001D" w:rsidP="002D001D">
      <w:pPr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Zahtjev elektronički ispuniti i dostaviti CEEPUS koordinatorici </w:t>
      </w:r>
      <w:r w:rsidR="00BD582C">
        <w:rPr>
          <w:rFonts w:asciiTheme="minorHAnsi" w:hAnsiTheme="minorHAnsi" w:cstheme="minorHAnsi"/>
          <w:sz w:val="20"/>
          <w:szCs w:val="20"/>
          <w:lang w:val="hr-HR"/>
        </w:rPr>
        <w:t>osobno ili (</w:t>
      </w:r>
      <w:r>
        <w:rPr>
          <w:rFonts w:asciiTheme="minorHAnsi" w:hAnsiTheme="minorHAnsi" w:cstheme="minorHAnsi"/>
          <w:sz w:val="20"/>
          <w:szCs w:val="20"/>
          <w:lang w:val="hr-HR"/>
        </w:rPr>
        <w:t>internom</w:t>
      </w:r>
      <w:r w:rsidR="00BD582C">
        <w:rPr>
          <w:rFonts w:asciiTheme="minorHAnsi" w:hAnsiTheme="minorHAnsi" w:cstheme="minorHAnsi"/>
          <w:sz w:val="20"/>
          <w:szCs w:val="20"/>
          <w:lang w:val="hr-HR"/>
        </w:rPr>
        <w:t>)</w:t>
      </w:r>
      <w:r>
        <w:rPr>
          <w:rFonts w:asciiTheme="minorHAnsi" w:hAnsiTheme="minorHAnsi" w:cstheme="minorHAnsi"/>
          <w:sz w:val="20"/>
          <w:szCs w:val="20"/>
          <w:lang w:val="hr-HR"/>
        </w:rPr>
        <w:t xml:space="preserve"> poštom</w:t>
      </w:r>
      <w:r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. Originale putne dokumentacije </w:t>
      </w:r>
      <w:r w:rsidR="00396FF7">
        <w:rPr>
          <w:rFonts w:asciiTheme="minorHAnsi" w:hAnsiTheme="minorHAnsi" w:cstheme="minorHAnsi"/>
          <w:sz w:val="20"/>
          <w:szCs w:val="20"/>
          <w:lang w:val="hr-HR"/>
        </w:rPr>
        <w:t xml:space="preserve">i ostalu potrebnu dokumentaciju </w:t>
      </w:r>
      <w:r w:rsidRPr="005762BD">
        <w:rPr>
          <w:rFonts w:asciiTheme="minorHAnsi" w:hAnsiTheme="minorHAnsi" w:cstheme="minorHAnsi"/>
          <w:sz w:val="20"/>
          <w:szCs w:val="20"/>
          <w:lang w:val="hr-HR"/>
        </w:rPr>
        <w:t xml:space="preserve">dostaviti zajedno s putnim nalogom u službu nadležnu za financije i računovodstvo Fakulteta. Rok: </w:t>
      </w:r>
      <w:r w:rsidRPr="005762BD">
        <w:rPr>
          <w:rFonts w:asciiTheme="minorHAnsi" w:hAnsiTheme="minorHAnsi" w:cstheme="minorHAnsi"/>
          <w:b/>
          <w:sz w:val="20"/>
          <w:szCs w:val="20"/>
          <w:lang w:val="hr-HR"/>
        </w:rPr>
        <w:t>15 dana od završetka mobilnosti.</w:t>
      </w:r>
    </w:p>
    <w:p w14:paraId="645E13F6" w14:textId="77777777" w:rsidR="002D001D" w:rsidRPr="006A5368" w:rsidRDefault="002D001D" w:rsidP="003B1D29">
      <w:pPr>
        <w:jc w:val="both"/>
        <w:rPr>
          <w:rFonts w:asciiTheme="minorHAnsi" w:hAnsiTheme="minorHAnsi" w:cstheme="minorHAnsi"/>
          <w:sz w:val="20"/>
          <w:szCs w:val="20"/>
          <w:lang w:val="hr-HR"/>
        </w:rPr>
      </w:pPr>
    </w:p>
    <w:sectPr w:rsidR="002D001D" w:rsidRPr="006A5368" w:rsidSect="006E5993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FCCD1" w14:textId="77777777" w:rsidR="009007B7" w:rsidRDefault="009007B7">
      <w:r>
        <w:separator/>
      </w:r>
    </w:p>
  </w:endnote>
  <w:endnote w:type="continuationSeparator" w:id="0">
    <w:p w14:paraId="4A17741D" w14:textId="77777777" w:rsidR="009007B7" w:rsidRDefault="009007B7">
      <w:r>
        <w:continuationSeparator/>
      </w:r>
    </w:p>
  </w:endnote>
  <w:endnote w:type="continuationNotice" w:id="1">
    <w:p w14:paraId="09F38E99" w14:textId="77777777" w:rsidR="009007B7" w:rsidRDefault="009007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DD3E5" w14:textId="77777777" w:rsidR="00AA344D" w:rsidRPr="00AA344D" w:rsidRDefault="00AA344D" w:rsidP="00AA344D">
    <w:pPr>
      <w:pStyle w:val="Podnoje"/>
      <w:framePr w:wrap="around" w:vAnchor="text" w:hAnchor="margin" w:xAlign="right" w:y="1"/>
      <w:jc w:val="right"/>
      <w:rPr>
        <w:rFonts w:ascii="Calibri" w:hAnsi="Calibri" w:cs="Calibri"/>
        <w:sz w:val="20"/>
        <w:szCs w:val="20"/>
      </w:rPr>
    </w:pPr>
    <w:r w:rsidRPr="00AA344D">
      <w:rPr>
        <w:rFonts w:ascii="Calibri" w:hAnsi="Calibri" w:cs="Calibri"/>
        <w:b/>
        <w:bCs/>
        <w:sz w:val="20"/>
        <w:szCs w:val="20"/>
      </w:rPr>
      <w:fldChar w:fldCharType="begin"/>
    </w:r>
    <w:r w:rsidRPr="00AA344D">
      <w:rPr>
        <w:rFonts w:ascii="Calibri" w:hAnsi="Calibri" w:cs="Calibri"/>
        <w:b/>
        <w:bCs/>
        <w:sz w:val="20"/>
        <w:szCs w:val="20"/>
      </w:rPr>
      <w:instrText>PAGE</w:instrText>
    </w:r>
    <w:r w:rsidRPr="00AA344D">
      <w:rPr>
        <w:rFonts w:ascii="Calibri" w:hAnsi="Calibri" w:cs="Calibri"/>
        <w:b/>
        <w:bCs/>
        <w:sz w:val="20"/>
        <w:szCs w:val="20"/>
      </w:rPr>
      <w:fldChar w:fldCharType="separate"/>
    </w:r>
    <w:r w:rsidR="00E55D1C">
      <w:rPr>
        <w:rFonts w:ascii="Calibri" w:hAnsi="Calibri" w:cs="Calibri"/>
        <w:b/>
        <w:bCs/>
        <w:noProof/>
        <w:sz w:val="20"/>
        <w:szCs w:val="20"/>
      </w:rPr>
      <w:t>2</w:t>
    </w:r>
    <w:r w:rsidRPr="00AA344D">
      <w:rPr>
        <w:rFonts w:ascii="Calibri" w:hAnsi="Calibri" w:cs="Calibri"/>
        <w:b/>
        <w:bCs/>
        <w:sz w:val="20"/>
        <w:szCs w:val="20"/>
      </w:rPr>
      <w:fldChar w:fldCharType="end"/>
    </w:r>
    <w:r w:rsidRPr="00AA344D">
      <w:rPr>
        <w:rFonts w:ascii="Calibri" w:hAnsi="Calibri" w:cs="Calibri"/>
        <w:sz w:val="20"/>
        <w:szCs w:val="20"/>
        <w:lang w:val="hr-HR"/>
      </w:rPr>
      <w:t xml:space="preserve"> / </w:t>
    </w:r>
    <w:r w:rsidRPr="00AA344D">
      <w:rPr>
        <w:rFonts w:ascii="Calibri" w:hAnsi="Calibri" w:cs="Calibri"/>
        <w:b/>
        <w:bCs/>
        <w:sz w:val="20"/>
        <w:szCs w:val="20"/>
      </w:rPr>
      <w:fldChar w:fldCharType="begin"/>
    </w:r>
    <w:r w:rsidRPr="00AA344D">
      <w:rPr>
        <w:rFonts w:ascii="Calibri" w:hAnsi="Calibri" w:cs="Calibri"/>
        <w:b/>
        <w:bCs/>
        <w:sz w:val="20"/>
        <w:szCs w:val="20"/>
      </w:rPr>
      <w:instrText>NUMPAGES</w:instrText>
    </w:r>
    <w:r w:rsidRPr="00AA344D">
      <w:rPr>
        <w:rFonts w:ascii="Calibri" w:hAnsi="Calibri" w:cs="Calibri"/>
        <w:b/>
        <w:bCs/>
        <w:sz w:val="20"/>
        <w:szCs w:val="20"/>
      </w:rPr>
      <w:fldChar w:fldCharType="separate"/>
    </w:r>
    <w:r w:rsidR="00E55D1C">
      <w:rPr>
        <w:rFonts w:ascii="Calibri" w:hAnsi="Calibri" w:cs="Calibri"/>
        <w:b/>
        <w:bCs/>
        <w:noProof/>
        <w:sz w:val="20"/>
        <w:szCs w:val="20"/>
      </w:rPr>
      <w:t>2</w:t>
    </w:r>
    <w:r w:rsidRPr="00AA344D">
      <w:rPr>
        <w:rFonts w:ascii="Calibri" w:hAnsi="Calibri" w:cs="Calibri"/>
        <w:b/>
        <w:bCs/>
        <w:sz w:val="20"/>
        <w:szCs w:val="20"/>
      </w:rPr>
      <w:fldChar w:fldCharType="end"/>
    </w:r>
  </w:p>
  <w:p w14:paraId="7986D27A" w14:textId="77777777" w:rsidR="009F00BA" w:rsidRDefault="009F00BA" w:rsidP="009F00BA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DD880" w14:textId="77777777" w:rsidR="009F00BA" w:rsidRPr="00742A47" w:rsidRDefault="00742A47" w:rsidP="00742A47">
    <w:pPr>
      <w:pStyle w:val="Podnoje"/>
      <w:jc w:val="right"/>
      <w:rPr>
        <w:rFonts w:ascii="Calibri" w:hAnsi="Calibri" w:cs="Calibri"/>
        <w:sz w:val="20"/>
        <w:szCs w:val="20"/>
      </w:rPr>
    </w:pPr>
    <w:r w:rsidRPr="00742A47">
      <w:rPr>
        <w:rFonts w:ascii="Calibri" w:hAnsi="Calibri" w:cs="Calibri"/>
        <w:b/>
        <w:bCs/>
        <w:sz w:val="20"/>
        <w:szCs w:val="20"/>
      </w:rPr>
      <w:fldChar w:fldCharType="begin"/>
    </w:r>
    <w:r w:rsidRPr="00742A47">
      <w:rPr>
        <w:rFonts w:ascii="Calibri" w:hAnsi="Calibri" w:cs="Calibri"/>
        <w:b/>
        <w:bCs/>
        <w:sz w:val="20"/>
        <w:szCs w:val="20"/>
      </w:rPr>
      <w:instrText>PAGE</w:instrText>
    </w:r>
    <w:r w:rsidRPr="00742A47">
      <w:rPr>
        <w:rFonts w:ascii="Calibri" w:hAnsi="Calibri" w:cs="Calibri"/>
        <w:b/>
        <w:bCs/>
        <w:sz w:val="20"/>
        <w:szCs w:val="20"/>
      </w:rPr>
      <w:fldChar w:fldCharType="separate"/>
    </w:r>
    <w:r w:rsidR="00E55D1C">
      <w:rPr>
        <w:rFonts w:ascii="Calibri" w:hAnsi="Calibri" w:cs="Calibri"/>
        <w:b/>
        <w:bCs/>
        <w:noProof/>
        <w:sz w:val="20"/>
        <w:szCs w:val="20"/>
      </w:rPr>
      <w:t>1</w:t>
    </w:r>
    <w:r w:rsidRPr="00742A47">
      <w:rPr>
        <w:rFonts w:ascii="Calibri" w:hAnsi="Calibri" w:cs="Calibri"/>
        <w:b/>
        <w:bCs/>
        <w:sz w:val="20"/>
        <w:szCs w:val="20"/>
      </w:rPr>
      <w:fldChar w:fldCharType="end"/>
    </w:r>
    <w:r w:rsidRPr="00742A47">
      <w:rPr>
        <w:rFonts w:ascii="Calibri" w:hAnsi="Calibri" w:cs="Calibri"/>
        <w:sz w:val="20"/>
        <w:szCs w:val="20"/>
        <w:lang w:val="hr-HR"/>
      </w:rPr>
      <w:t xml:space="preserve"> / </w:t>
    </w:r>
    <w:r w:rsidRPr="00742A47">
      <w:rPr>
        <w:rFonts w:ascii="Calibri" w:hAnsi="Calibri" w:cs="Calibri"/>
        <w:b/>
        <w:bCs/>
        <w:sz w:val="20"/>
        <w:szCs w:val="20"/>
      </w:rPr>
      <w:fldChar w:fldCharType="begin"/>
    </w:r>
    <w:r w:rsidRPr="00742A47">
      <w:rPr>
        <w:rFonts w:ascii="Calibri" w:hAnsi="Calibri" w:cs="Calibri"/>
        <w:b/>
        <w:bCs/>
        <w:sz w:val="20"/>
        <w:szCs w:val="20"/>
      </w:rPr>
      <w:instrText>NUMPAGES</w:instrText>
    </w:r>
    <w:r w:rsidRPr="00742A47">
      <w:rPr>
        <w:rFonts w:ascii="Calibri" w:hAnsi="Calibri" w:cs="Calibri"/>
        <w:b/>
        <w:bCs/>
        <w:sz w:val="20"/>
        <w:szCs w:val="20"/>
      </w:rPr>
      <w:fldChar w:fldCharType="separate"/>
    </w:r>
    <w:r w:rsidR="00E55D1C">
      <w:rPr>
        <w:rFonts w:ascii="Calibri" w:hAnsi="Calibri" w:cs="Calibri"/>
        <w:b/>
        <w:bCs/>
        <w:noProof/>
        <w:sz w:val="20"/>
        <w:szCs w:val="20"/>
      </w:rPr>
      <w:t>2</w:t>
    </w:r>
    <w:r w:rsidRPr="00742A47">
      <w:rPr>
        <w:rFonts w:ascii="Calibri" w:hAnsi="Calibri" w:cs="Calibr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B8D3F" w14:textId="77777777" w:rsidR="009007B7" w:rsidRDefault="009007B7">
      <w:r>
        <w:separator/>
      </w:r>
    </w:p>
  </w:footnote>
  <w:footnote w:type="continuationSeparator" w:id="0">
    <w:p w14:paraId="3C70B818" w14:textId="77777777" w:rsidR="009007B7" w:rsidRDefault="009007B7">
      <w:r>
        <w:continuationSeparator/>
      </w:r>
    </w:p>
  </w:footnote>
  <w:footnote w:type="continuationNotice" w:id="1">
    <w:p w14:paraId="53D93335" w14:textId="77777777" w:rsidR="009007B7" w:rsidRDefault="009007B7"/>
  </w:footnote>
  <w:footnote w:id="2">
    <w:p w14:paraId="216E1614" w14:textId="13668D6B" w:rsidR="0066586A" w:rsidRPr="00563041" w:rsidRDefault="0066586A" w:rsidP="0066586A">
      <w:pPr>
        <w:pStyle w:val="Tekstfusnote"/>
        <w:jc w:val="both"/>
        <w:rPr>
          <w:rFonts w:asciiTheme="minorHAnsi" w:hAnsiTheme="minorHAnsi" w:cstheme="minorHAnsi"/>
          <w:color w:val="000000"/>
          <w:sz w:val="18"/>
          <w:szCs w:val="18"/>
          <w:lang w:val="hr-HR"/>
        </w:rPr>
      </w:pPr>
      <w:r w:rsidRPr="00471970">
        <w:rPr>
          <w:rStyle w:val="Referencafusnote"/>
          <w:rFonts w:asciiTheme="minorHAnsi" w:hAnsiTheme="minorHAnsi" w:cstheme="minorHAnsi"/>
          <w:sz w:val="18"/>
          <w:szCs w:val="18"/>
          <w:lang w:val="hr-HR"/>
        </w:rPr>
        <w:footnoteRef/>
      </w:r>
      <w:r w:rsidRPr="00471970">
        <w:rPr>
          <w:rFonts w:asciiTheme="minorHAnsi" w:hAnsiTheme="minorHAnsi" w:cstheme="minorHAnsi"/>
          <w:sz w:val="18"/>
          <w:szCs w:val="18"/>
          <w:lang w:val="hr-HR"/>
        </w:rPr>
        <w:t xml:space="preserve"> Navesti originale putne dokumentacije koju prilažete s putnim nalogom u službu nadležnu za financije i računovodstvo Fakulteta, npr.: putne karte i/ili račun za karte, ukrcajne propusnice u slučaju prijevoza zrakoplovom, račune za cestarine, tunelarine, vinjete i slično.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Stipendist je dužan dostavljenom dokumentacijom dokazati da su putovanje i mobilnost ostvareni. Datumi na priloženoj putnoj dokumentaciji moraju odgovarati datumu početka, odnosno završetka mobilnosti, uz dozvoljena odstupanja od 5 dana prije datuma početka, odnosno 5 dana nakon datuma završetka mobilnosti navedenih u potvrdi o ostvarenoj mobilnosti (</w:t>
      </w:r>
      <w:proofErr w:type="spellStart"/>
      <w:r w:rsidRPr="00471970">
        <w:rPr>
          <w:rFonts w:asciiTheme="minorHAnsi" w:hAnsiTheme="minorHAnsi" w:cstheme="minorHAnsi"/>
          <w:i/>
          <w:color w:val="000000"/>
          <w:sz w:val="18"/>
          <w:szCs w:val="18"/>
          <w:lang w:val="hr-HR"/>
        </w:rPr>
        <w:t>Letter</w:t>
      </w:r>
      <w:proofErr w:type="spellEnd"/>
      <w:r w:rsidRPr="00471970">
        <w:rPr>
          <w:rFonts w:asciiTheme="minorHAnsi" w:hAnsiTheme="minorHAnsi" w:cstheme="minorHAnsi"/>
          <w:i/>
          <w:color w:val="000000"/>
          <w:sz w:val="18"/>
          <w:szCs w:val="18"/>
          <w:lang w:val="hr-HR"/>
        </w:rPr>
        <w:t xml:space="preserve"> of </w:t>
      </w:r>
      <w:proofErr w:type="spellStart"/>
      <w:r w:rsidRPr="00471970">
        <w:rPr>
          <w:rFonts w:asciiTheme="minorHAnsi" w:hAnsiTheme="minorHAnsi" w:cstheme="minorHAnsi"/>
          <w:i/>
          <w:color w:val="000000"/>
          <w:sz w:val="18"/>
          <w:szCs w:val="18"/>
          <w:lang w:val="hr-HR"/>
        </w:rPr>
        <w:t>Confirmation</w:t>
      </w:r>
      <w:proofErr w:type="spellEnd"/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>).</w:t>
      </w:r>
      <w:r w:rsidR="006C74B8" w:rsidRPr="006C74B8">
        <w:t xml:space="preserve"> </w:t>
      </w:r>
      <w:r w:rsidR="006C74B8">
        <w:rPr>
          <w:rFonts w:asciiTheme="minorHAnsi" w:hAnsiTheme="minorHAnsi" w:cstheme="minorHAnsi"/>
          <w:color w:val="000000"/>
          <w:sz w:val="18"/>
          <w:szCs w:val="18"/>
          <w:lang w:val="hr-HR"/>
        </w:rPr>
        <w:t>U</w:t>
      </w:r>
      <w:r w:rsidR="006C74B8" w:rsidRPr="006C74B8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slučaju da se pokriće troška smještaja traži od</w:t>
      </w:r>
      <w:r w:rsidR="00061B2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matičnog f</w:t>
      </w:r>
      <w:r w:rsidR="006C74B8" w:rsidRPr="006C74B8">
        <w:rPr>
          <w:rFonts w:asciiTheme="minorHAnsi" w:hAnsiTheme="minorHAnsi" w:cstheme="minorHAnsi"/>
          <w:color w:val="000000"/>
          <w:sz w:val="18"/>
          <w:szCs w:val="18"/>
          <w:lang w:val="hr-HR"/>
        </w:rPr>
        <w:t>akulteta,</w:t>
      </w:r>
      <w:r w:rsidR="00563041" w:rsidRPr="00563041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priložiti </w:t>
      </w:r>
      <w:r w:rsidR="00FD466C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uz putni nalog i </w:t>
      </w:r>
      <w:r w:rsidR="00563041" w:rsidRPr="00563041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dokaz da besplatni smještaj na mobilnosti nije </w:t>
      </w:r>
      <w:r w:rsidR="00502977">
        <w:rPr>
          <w:rFonts w:asciiTheme="minorHAnsi" w:hAnsiTheme="minorHAnsi" w:cstheme="minorHAnsi"/>
          <w:color w:val="000000"/>
          <w:sz w:val="18"/>
          <w:szCs w:val="18"/>
          <w:lang w:val="hr-HR"/>
        </w:rPr>
        <w:t>mogao biti</w:t>
      </w:r>
      <w:r w:rsidR="00563041" w:rsidRPr="00563041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osiguran od strane Programa</w:t>
      </w:r>
      <w:r w:rsidR="00B53EB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mobilnosti.</w:t>
      </w:r>
    </w:p>
  </w:footnote>
  <w:footnote w:id="3">
    <w:p w14:paraId="696FD4A3" w14:textId="26A0D5EA" w:rsidR="00F402BC" w:rsidRPr="00471970" w:rsidRDefault="00F402BC">
      <w:pPr>
        <w:pStyle w:val="Tekstfusnote"/>
        <w:rPr>
          <w:rFonts w:asciiTheme="minorHAnsi" w:hAnsiTheme="minorHAnsi" w:cstheme="minorHAnsi"/>
          <w:sz w:val="18"/>
          <w:szCs w:val="18"/>
          <w:lang w:val="hr-HR"/>
        </w:rPr>
      </w:pPr>
      <w:r w:rsidRPr="00471970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471970">
        <w:rPr>
          <w:rFonts w:asciiTheme="minorHAnsi" w:hAnsiTheme="minorHAnsi" w:cstheme="minorHAnsi"/>
          <w:sz w:val="18"/>
          <w:szCs w:val="18"/>
        </w:rPr>
        <w:t xml:space="preserve"> 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>AMPEU - Agencij</w:t>
      </w:r>
      <w:r w:rsidR="00471970"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>a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za mobilnost i programe Europske unije.</w:t>
      </w:r>
    </w:p>
  </w:footnote>
  <w:footnote w:id="4">
    <w:p w14:paraId="5B551E32" w14:textId="42AB5BCF" w:rsidR="00F402BC" w:rsidRPr="00471970" w:rsidRDefault="00F402BC" w:rsidP="00F402BC">
      <w:pPr>
        <w:pStyle w:val="Tekstfusnote"/>
        <w:jc w:val="both"/>
        <w:rPr>
          <w:rFonts w:asciiTheme="minorHAnsi" w:hAnsiTheme="minorHAnsi" w:cstheme="minorHAnsi"/>
          <w:color w:val="000000"/>
          <w:sz w:val="18"/>
          <w:szCs w:val="18"/>
          <w:lang w:val="hr-HR"/>
        </w:rPr>
      </w:pPr>
      <w:r w:rsidRPr="00471970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471970">
        <w:rPr>
          <w:rFonts w:asciiTheme="minorHAnsi" w:hAnsiTheme="minorHAnsi" w:cstheme="minorHAnsi"/>
          <w:sz w:val="18"/>
          <w:szCs w:val="18"/>
        </w:rPr>
        <w:t xml:space="preserve"> 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>Nastavno osoblje ima pravo na povrat putnih troškova od AMPEU najviše za dvije ostvarene mobilnosti tijekom jedne akademske godine. U okviru jedne mobilnosti stipendist ima pravo na povrat putnih troškova za jedno povratno putovanje. Obračun putnih troškova temelji se na paušalnim iznosima, podijeljenima u 6 razreda. Detaljnije informacije o proceduri povrata putnih troškova</w:t>
      </w:r>
      <w:r w:rsidR="00471970"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: </w:t>
      </w:r>
      <w:hyperlink r:id="rId1" w:history="1">
        <w:r w:rsidR="00D61D06" w:rsidRPr="009B25EF">
          <w:rPr>
            <w:rStyle w:val="Hiperveza"/>
            <w:rFonts w:asciiTheme="minorHAnsi" w:hAnsiTheme="minorHAnsi" w:cstheme="minorHAnsi"/>
            <w:sz w:val="18"/>
            <w:szCs w:val="18"/>
            <w:lang w:val="hr-HR"/>
          </w:rPr>
          <w:t>https://ampeu.hr/ceepus</w:t>
        </w:r>
      </w:hyperlink>
      <w:r w:rsidR="00D61D06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 </w:t>
      </w:r>
    </w:p>
  </w:footnote>
  <w:footnote w:id="5">
    <w:p w14:paraId="139B5326" w14:textId="0D849D7D" w:rsidR="00F402BC" w:rsidRPr="00F402BC" w:rsidRDefault="00F402BC" w:rsidP="00F402BC">
      <w:pPr>
        <w:pStyle w:val="Tekstfusnote"/>
        <w:jc w:val="both"/>
        <w:rPr>
          <w:lang w:val="hr-HR"/>
        </w:rPr>
      </w:pPr>
      <w:r w:rsidRPr="00471970">
        <w:rPr>
          <w:rStyle w:val="Referencafusnote"/>
          <w:rFonts w:asciiTheme="minorHAnsi" w:hAnsiTheme="minorHAnsi" w:cstheme="minorHAnsi"/>
          <w:sz w:val="18"/>
          <w:szCs w:val="18"/>
          <w:lang w:val="hr-HR"/>
        </w:rPr>
        <w:footnoteRef/>
      </w:r>
      <w:r w:rsidRPr="00471970">
        <w:rPr>
          <w:rFonts w:asciiTheme="minorHAnsi" w:hAnsiTheme="minorHAnsi" w:cstheme="minorHAnsi"/>
          <w:sz w:val="18"/>
          <w:szCs w:val="18"/>
          <w:lang w:val="hr-HR"/>
        </w:rPr>
        <w:t xml:space="preserve"> 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Zračna udaljenost između matične ustanove stipendista i ustanove primateljice izračunava </w:t>
      </w:r>
      <w:r w:rsidR="00471970"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se </w:t>
      </w:r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pomoću online kalkulatora udaljenosti (engl. </w:t>
      </w:r>
      <w:r w:rsidRPr="00471970">
        <w:rPr>
          <w:rFonts w:asciiTheme="minorHAnsi" w:hAnsiTheme="minorHAnsi" w:cstheme="minorHAnsi"/>
          <w:i/>
          <w:color w:val="000000"/>
          <w:sz w:val="18"/>
          <w:szCs w:val="18"/>
          <w:lang w:val="hr-HR"/>
        </w:rPr>
        <w:t xml:space="preserve">Distance </w:t>
      </w:r>
      <w:proofErr w:type="spellStart"/>
      <w:r w:rsidRPr="00471970">
        <w:rPr>
          <w:rFonts w:asciiTheme="minorHAnsi" w:hAnsiTheme="minorHAnsi" w:cstheme="minorHAnsi"/>
          <w:i/>
          <w:color w:val="000000"/>
          <w:sz w:val="18"/>
          <w:szCs w:val="18"/>
          <w:lang w:val="hr-HR"/>
        </w:rPr>
        <w:t>calculator</w:t>
      </w:r>
      <w:proofErr w:type="spellEnd"/>
      <w:r w:rsidRPr="00471970">
        <w:rPr>
          <w:rFonts w:asciiTheme="minorHAnsi" w:hAnsiTheme="minorHAnsi" w:cstheme="minorHAnsi"/>
          <w:color w:val="000000"/>
          <w:sz w:val="18"/>
          <w:szCs w:val="18"/>
          <w:lang w:val="hr-HR"/>
        </w:rPr>
        <w:t xml:space="preserve">): </w:t>
      </w:r>
      <w:hyperlink r:id="rId2" w:history="1">
        <w:r w:rsidR="0091737A" w:rsidRPr="009B25EF">
          <w:rPr>
            <w:rStyle w:val="Hiperveza"/>
            <w:rFonts w:asciiTheme="minorHAnsi" w:hAnsiTheme="minorHAnsi" w:cstheme="minorHAnsi"/>
            <w:sz w:val="18"/>
            <w:szCs w:val="18"/>
            <w:lang w:val="hr-HR"/>
          </w:rPr>
          <w:t>https://erasmus-plus.ec.europa.eu/resources-and-tools/distance-calculator?pk_source=website&amp;pk_medium=link&amp;pk_campaign=404&amp;pk_content=404-distcalc</w:t>
        </w:r>
      </w:hyperlink>
      <w:r w:rsidR="0091737A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1E0" w:firstRow="1" w:lastRow="1" w:firstColumn="1" w:lastColumn="1" w:noHBand="0" w:noVBand="0"/>
    </w:tblPr>
    <w:tblGrid>
      <w:gridCol w:w="6062"/>
      <w:gridCol w:w="3226"/>
    </w:tblGrid>
    <w:tr w:rsidR="00742A47" w:rsidRPr="00141EEE" w14:paraId="16F34BA1" w14:textId="77777777" w:rsidTr="00742A47">
      <w:trPr>
        <w:trHeight w:val="1691"/>
      </w:trPr>
      <w:tc>
        <w:tcPr>
          <w:tcW w:w="6062" w:type="dxa"/>
          <w:shd w:val="clear" w:color="auto" w:fill="auto"/>
        </w:tcPr>
        <w:p w14:paraId="1751C5CD" w14:textId="77777777" w:rsidR="00742A47" w:rsidRPr="00141EEE" w:rsidRDefault="006E5993" w:rsidP="00742A47">
          <w:pPr>
            <w:pStyle w:val="Zaglavlje"/>
            <w:tabs>
              <w:tab w:val="clear" w:pos="4536"/>
              <w:tab w:val="clear" w:pos="9072"/>
              <w:tab w:val="left" w:pos="1200"/>
            </w:tabs>
            <w:jc w:val="both"/>
          </w:pPr>
          <w:r>
            <w:rPr>
              <w:noProof/>
              <w:lang w:val="hr-HR" w:eastAsia="zh-CN"/>
            </w:rPr>
            <w:drawing>
              <wp:inline distT="0" distB="0" distL="0" distR="0" wp14:anchorId="38F77938" wp14:editId="08F21D15">
                <wp:extent cx="2552700" cy="1085850"/>
                <wp:effectExtent l="0" t="0" r="0" b="0"/>
                <wp:docPr id="138" name="Slika 138" descr="C:\Users\vstupalo\AppData\Local\Microsoft\Windows\INetCache\Content.Word\Posjetnica_FPZ_e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8" descr="C:\Users\vstupalo\AppData\Local\Microsoft\Windows\INetCache\Content.Word\Posjetnica_FPZ_e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527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26" w:type="dxa"/>
          <w:shd w:val="clear" w:color="auto" w:fill="auto"/>
        </w:tcPr>
        <w:p w14:paraId="371E0D5C" w14:textId="77777777" w:rsidR="00742A47" w:rsidRPr="00141EEE" w:rsidRDefault="00742A47" w:rsidP="00742A47">
          <w:pPr>
            <w:pStyle w:val="Zaglavlje"/>
            <w:jc w:val="right"/>
          </w:pPr>
          <w:r>
            <w:fldChar w:fldCharType="begin"/>
          </w:r>
          <w:r>
            <w:instrText xml:space="preserve"> INCLUDEPICTURE "http://www.erasmus-unsa.ba/wp-content/uploads/ceepus-logo-web-300x300.png" \* MERGEFORMATINET </w:instrText>
          </w:r>
          <w:r>
            <w:fldChar w:fldCharType="separate"/>
          </w:r>
          <w:r w:rsidR="008F2F91">
            <w:fldChar w:fldCharType="begin"/>
          </w:r>
          <w:r w:rsidR="008F2F91">
            <w:instrText xml:space="preserve"> INCLUDEPICTURE  "http://www.erasmus-unsa.ba/wp-content/uploads/ceepus-logo-web-300x300.png" \* MERGEFORMATINET </w:instrText>
          </w:r>
          <w:r w:rsidR="008F2F91">
            <w:fldChar w:fldCharType="separate"/>
          </w:r>
          <w:r w:rsidR="008F2F91">
            <w:fldChar w:fldCharType="begin"/>
          </w:r>
          <w:r w:rsidR="008F2F91">
            <w:instrText xml:space="preserve"> INCLUDEPICTURE  "http://www.erasmus-unsa.ba/wp-content/uploads/ceepus-logo-web-300x300.png" \* MERGEFORMATINET </w:instrText>
          </w:r>
          <w:r w:rsidR="008F2F91">
            <w:fldChar w:fldCharType="separate"/>
          </w:r>
          <w:r w:rsidR="00F9729D">
            <w:fldChar w:fldCharType="begin"/>
          </w:r>
          <w:r w:rsidR="00F9729D">
            <w:instrText xml:space="preserve"> INCLUDEPICTURE  "http://www.erasmus-unsa.ba/wp-content/uploads/ceepus-logo-web-300x300.png" \* MERGEFORMATINET </w:instrText>
          </w:r>
          <w:r w:rsidR="00F9729D">
            <w:fldChar w:fldCharType="separate"/>
          </w:r>
          <w:r w:rsidR="001F6637">
            <w:fldChar w:fldCharType="begin"/>
          </w:r>
          <w:r w:rsidR="001F6637">
            <w:instrText xml:space="preserve"> INCLUDEPICTURE  "http://www.erasmus-unsa.ba/wp-content/uploads/ceepus-logo-web-300x300.png" \* MERGEFORMATINET </w:instrText>
          </w:r>
          <w:r w:rsidR="001F6637">
            <w:fldChar w:fldCharType="separate"/>
          </w:r>
          <w:r w:rsidR="00A7725D">
            <w:fldChar w:fldCharType="begin"/>
          </w:r>
          <w:r w:rsidR="00A7725D">
            <w:instrText xml:space="preserve"> INCLUDEPICTURE  "http://www.erasmus-unsa.ba/wp-content/uploads/ceepus-logo-web-300x300.png" \* MERGEFORMATINET </w:instrText>
          </w:r>
          <w:r w:rsidR="00A7725D">
            <w:fldChar w:fldCharType="separate"/>
          </w:r>
          <w:r w:rsidR="00163EBC">
            <w:fldChar w:fldCharType="begin"/>
          </w:r>
          <w:r w:rsidR="00163EBC">
            <w:instrText xml:space="preserve"> INCLUDEPICTURE  "http://www.erasmus-unsa.ba/wp-content/uploads/ceepus-logo-web-300x300.png" \* MERGEFORMATINET </w:instrText>
          </w:r>
          <w:r w:rsidR="00163EBC">
            <w:fldChar w:fldCharType="separate"/>
          </w:r>
          <w:r w:rsidR="00676BAD">
            <w:fldChar w:fldCharType="begin"/>
          </w:r>
          <w:r w:rsidR="00676BAD">
            <w:instrText xml:space="preserve"> INCLUDEPICTURE  "http://www.erasmus-unsa.ba/wp-content/uploads/ceepus-logo-web-300x300.png" \* MERGEFORMATINET </w:instrText>
          </w:r>
          <w:r w:rsidR="00676BAD">
            <w:fldChar w:fldCharType="separate"/>
          </w:r>
          <w:r w:rsidR="00DD1C62">
            <w:fldChar w:fldCharType="begin"/>
          </w:r>
          <w:r w:rsidR="00DD1C62">
            <w:instrText xml:space="preserve"> INCLUDEPICTURE  "http://www.erasmus-unsa.ba/wp-content/uploads/ceepus-logo-web-300x300.png" \* MERGEFORMATINET </w:instrText>
          </w:r>
          <w:r w:rsidR="00DD1C62">
            <w:fldChar w:fldCharType="separate"/>
          </w:r>
          <w:r w:rsidR="005F4BB6">
            <w:fldChar w:fldCharType="begin"/>
          </w:r>
          <w:r w:rsidR="005F4BB6">
            <w:instrText xml:space="preserve"> INCLUDEPICTURE  "http://www.erasmus-unsa.ba/wp-content/uploads/ceepus-logo-web-300x300.png" \* MERGEFORMATINET </w:instrText>
          </w:r>
          <w:r w:rsidR="005F4BB6">
            <w:fldChar w:fldCharType="separate"/>
          </w:r>
          <w:r w:rsidR="00472CCA">
            <w:fldChar w:fldCharType="begin"/>
          </w:r>
          <w:r w:rsidR="00472CCA">
            <w:instrText xml:space="preserve"> INCLUDEPICTURE  "http://www.erasmus-unsa.ba/wp-content/uploads/ceepus-logo-web-300x300.png" \* MERGEFORMATINET </w:instrText>
          </w:r>
          <w:r w:rsidR="00472CCA">
            <w:fldChar w:fldCharType="separate"/>
          </w:r>
          <w:r w:rsidR="006D03E0">
            <w:fldChar w:fldCharType="begin"/>
          </w:r>
          <w:r w:rsidR="006D03E0">
            <w:instrText xml:space="preserve"> INCLUDEPICTURE  "http://www.erasmus-unsa.ba/wp-content/uploads/ceepus-logo-web-300x300.png" \* MERGEFORMATINET </w:instrText>
          </w:r>
          <w:r w:rsidR="006D03E0">
            <w:fldChar w:fldCharType="separate"/>
          </w:r>
          <w:r w:rsidR="00432CD5">
            <w:fldChar w:fldCharType="begin"/>
          </w:r>
          <w:r w:rsidR="00432CD5">
            <w:instrText xml:space="preserve"> INCLUDEPICTURE  "http://www.erasmus-unsa.ba/wp-content/uploads/ceepus-logo-web-300x300.png" \* MERGEFORMATINET </w:instrText>
          </w:r>
          <w:r w:rsidR="00432CD5">
            <w:fldChar w:fldCharType="separate"/>
          </w:r>
          <w:r w:rsidR="00D8260F">
            <w:fldChar w:fldCharType="begin"/>
          </w:r>
          <w:r w:rsidR="00D8260F">
            <w:instrText xml:space="preserve"> INCLUDEPICTURE  "http://www.erasmus-unsa.ba/wp-content/uploads/ceepus-logo-web-300x300.png" \* MERGEFORMATINET </w:instrText>
          </w:r>
          <w:r w:rsidR="00D8260F">
            <w:fldChar w:fldCharType="separate"/>
          </w:r>
          <w:r w:rsidR="005C3672">
            <w:fldChar w:fldCharType="begin"/>
          </w:r>
          <w:r w:rsidR="005C3672">
            <w:instrText xml:space="preserve"> INCLUDEPICTURE  "http://www.erasmus-unsa.ba/wp-content/uploads/ceepus-logo-web-300x300.png" \* MERGEFORMATINET </w:instrText>
          </w:r>
          <w:r w:rsidR="005C3672">
            <w:fldChar w:fldCharType="separate"/>
          </w:r>
          <w:r w:rsidR="005762BD">
            <w:fldChar w:fldCharType="begin"/>
          </w:r>
          <w:r w:rsidR="005762BD">
            <w:instrText xml:space="preserve"> INCLUDEPICTURE  "http://www.erasmus-unsa.ba/wp-content/uploads/ceepus-logo-web-300x300.png" \* MERGEFORMATINET </w:instrText>
          </w:r>
          <w:r w:rsidR="005762BD">
            <w:fldChar w:fldCharType="separate"/>
          </w:r>
          <w:r w:rsidR="00F20491">
            <w:fldChar w:fldCharType="begin"/>
          </w:r>
          <w:r w:rsidR="00F20491">
            <w:instrText xml:space="preserve"> INCLUDEPICTURE  "http://www.erasmus-unsa.ba/wp-content/uploads/ceepus-logo-web-300x300.png" \* MERGEFORMATINET </w:instrText>
          </w:r>
          <w:r w:rsidR="00F20491">
            <w:fldChar w:fldCharType="separate"/>
          </w:r>
          <w:r w:rsidR="009A444A">
            <w:fldChar w:fldCharType="begin"/>
          </w:r>
          <w:r w:rsidR="009A444A">
            <w:instrText xml:space="preserve"> INCLUDEPICTURE  "http://www.erasmus-unsa.ba/wp-content/uploads/ceepus-logo-web-300x300.png" \* MERGEFORMATINET </w:instrText>
          </w:r>
          <w:r w:rsidR="009A444A">
            <w:fldChar w:fldCharType="separate"/>
          </w:r>
          <w:r w:rsidR="009E2499">
            <w:fldChar w:fldCharType="begin"/>
          </w:r>
          <w:r w:rsidR="009E2499">
            <w:instrText xml:space="preserve"> INCLUDEPICTURE  "http://www.erasmus-unsa.ba/wp-content/uploads/ceepus-logo-web-300x300.png" \* MERGEFORMATINET </w:instrText>
          </w:r>
          <w:r w:rsidR="009E2499">
            <w:fldChar w:fldCharType="separate"/>
          </w:r>
          <w:r w:rsidR="00F04413">
            <w:fldChar w:fldCharType="begin"/>
          </w:r>
          <w:r w:rsidR="00F04413">
            <w:instrText xml:space="preserve"> INCLUDEPICTURE  "http://www.erasmus-unsa.ba/wp-content/uploads/ceepus-logo-web-300x300.png" \* MERGEFORMATINET </w:instrText>
          </w:r>
          <w:r w:rsidR="00F04413">
            <w:fldChar w:fldCharType="separate"/>
          </w:r>
          <w:r w:rsidR="00D84183">
            <w:fldChar w:fldCharType="begin"/>
          </w:r>
          <w:r w:rsidR="00D84183">
            <w:instrText xml:space="preserve"> INCLUDEPICTURE  "http://www.erasmus-unsa.ba/wp-content/uploads/ceepus-logo-web-300x300.png" \* MERGEFORMATINET </w:instrText>
          </w:r>
          <w:r w:rsidR="00D84183">
            <w:fldChar w:fldCharType="separate"/>
          </w:r>
          <w:r w:rsidR="006E676B">
            <w:fldChar w:fldCharType="begin"/>
          </w:r>
          <w:r w:rsidR="006E676B">
            <w:instrText xml:space="preserve"> INCLUDEPICTURE  "http://www.erasmus-unsa.ba/wp-content/uploads/ceepus-logo-web-300x300.png" \* MERGEFORMATINET </w:instrText>
          </w:r>
          <w:r w:rsidR="006E676B">
            <w:fldChar w:fldCharType="separate"/>
          </w:r>
          <w:r w:rsidR="00D1287C">
            <w:fldChar w:fldCharType="begin"/>
          </w:r>
          <w:r w:rsidR="00D1287C">
            <w:instrText xml:space="preserve"> INCLUDEPICTURE  "http://www.erasmus-unsa.ba/wp-content/uploads/ceepus-logo-web-300x300.png" \* MERGEFORMATINET </w:instrText>
          </w:r>
          <w:r w:rsidR="00D1287C">
            <w:fldChar w:fldCharType="separate"/>
          </w:r>
          <w:r w:rsidR="00D91F53">
            <w:fldChar w:fldCharType="begin"/>
          </w:r>
          <w:r w:rsidR="00D91F53">
            <w:instrText xml:space="preserve"> INCLUDEPICTURE  "http://www.erasmus-unsa.ba/wp-content/uploads/ceepus-logo-web-300x300.png" \* MERGEFORMATINET </w:instrText>
          </w:r>
          <w:r w:rsidR="00D91F53">
            <w:fldChar w:fldCharType="separate"/>
          </w:r>
          <w:r w:rsidR="007344C9">
            <w:fldChar w:fldCharType="begin"/>
          </w:r>
          <w:r w:rsidR="007344C9">
            <w:instrText xml:space="preserve"> INCLUDEPICTURE  "http://www.erasmus-unsa.ba/wp-content/uploads/ceepus-logo-web-300x300.png" \* MERGEFORMATINET </w:instrText>
          </w:r>
          <w:r w:rsidR="007344C9">
            <w:fldChar w:fldCharType="separate"/>
          </w:r>
          <w:r w:rsidR="007344C9">
            <w:fldChar w:fldCharType="begin"/>
          </w:r>
          <w:r w:rsidR="007344C9">
            <w:instrText xml:space="preserve"> INCLUDEPICTURE  "http://www.erasmus-unsa.ba/wp-content/uploads/ceepus-logo-web-300x300.png" \* MERGEFORMATINET </w:instrText>
          </w:r>
          <w:r w:rsidR="007344C9">
            <w:fldChar w:fldCharType="separate"/>
          </w:r>
          <w:r w:rsidR="000D6FF5">
            <w:fldChar w:fldCharType="begin"/>
          </w:r>
          <w:r w:rsidR="000D6FF5">
            <w:instrText xml:space="preserve"> INCLUDEPICTURE  "http://www.erasmus-unsa.ba/wp-content/uploads/ceepus-logo-web-300x300.png" \* MERGEFORMATINET </w:instrText>
          </w:r>
          <w:r w:rsidR="000D6FF5">
            <w:fldChar w:fldCharType="separate"/>
          </w:r>
          <w:r w:rsidR="00E1789D">
            <w:fldChar w:fldCharType="begin"/>
          </w:r>
          <w:r w:rsidR="00E1789D">
            <w:instrText xml:space="preserve"> INCLUDEPICTURE  "http://www.erasmus-unsa.ba/wp-content/uploads/ceepus-logo-web-300x300.png" \* MERGEFORMATINET </w:instrText>
          </w:r>
          <w:r w:rsidR="00E1789D">
            <w:fldChar w:fldCharType="separate"/>
          </w:r>
          <w:r w:rsidR="000C23BF">
            <w:fldChar w:fldCharType="begin"/>
          </w:r>
          <w:r w:rsidR="000C23BF">
            <w:instrText xml:space="preserve"> INCLUDEPICTURE  "http://www.erasmus-unsa.ba/wp-content/uploads/ceepus-logo-web-300x300.png" \* MERGEFORMATINET </w:instrText>
          </w:r>
          <w:r w:rsidR="000C23BF">
            <w:fldChar w:fldCharType="separate"/>
          </w:r>
          <w:r w:rsidR="00465E33">
            <w:fldChar w:fldCharType="begin"/>
          </w:r>
          <w:r w:rsidR="00465E33">
            <w:instrText xml:space="preserve"> INCLUDEPICTURE  "http://www.erasmus-unsa.ba/wp-content/uploads/ceepus-logo-web-300x300.png" \* MERGEFORMATINET </w:instrText>
          </w:r>
          <w:r w:rsidR="00465E33">
            <w:fldChar w:fldCharType="separate"/>
          </w:r>
          <w:r w:rsidR="003E40E4">
            <w:fldChar w:fldCharType="begin"/>
          </w:r>
          <w:r w:rsidR="003E40E4">
            <w:instrText xml:space="preserve"> INCLUDEPICTURE  "http://www.erasmus-unsa.ba/wp-content/uploads/ceepus-logo-web-300x300.png" \* MERGEFORMATINET </w:instrText>
          </w:r>
          <w:r w:rsidR="003E40E4">
            <w:fldChar w:fldCharType="separate"/>
          </w:r>
          <w:r w:rsidR="009007B7">
            <w:fldChar w:fldCharType="begin"/>
          </w:r>
          <w:r w:rsidR="009007B7">
            <w:instrText xml:space="preserve"> INCLUDEPICTURE  "http://www.erasmus-unsa.ba/wp-content/uploads/ceepus-logo-web-300x300.png" \* MERGEFORMATINET </w:instrText>
          </w:r>
          <w:r w:rsidR="009007B7">
            <w:fldChar w:fldCharType="separate"/>
          </w:r>
          <w:r w:rsidR="0091737A">
            <w:fldChar w:fldCharType="begin"/>
          </w:r>
          <w:r w:rsidR="0091737A">
            <w:instrText xml:space="preserve"> INCLUDEPICTURE  "http://www.erasmus-unsa.ba/wp-content/uploads/ceepus-logo-web-300x300.png" \* MERGEFORMATINET </w:instrText>
          </w:r>
          <w:r w:rsidR="0091737A">
            <w:fldChar w:fldCharType="separate"/>
          </w:r>
          <w:r w:rsidR="005C28DE">
            <w:fldChar w:fldCharType="begin"/>
          </w:r>
          <w:r w:rsidR="005C28DE">
            <w:instrText xml:space="preserve"> </w:instrText>
          </w:r>
          <w:r w:rsidR="005C28DE">
            <w:instrText>INCLUDEPICTURE  "http://www.erasmus-unsa.ba/wp-content/uploads/ceepus-logo-web-300x300.png" \* MERGEFORMATINET</w:instrText>
          </w:r>
          <w:r w:rsidR="005C28DE">
            <w:instrText xml:space="preserve"> </w:instrText>
          </w:r>
          <w:r w:rsidR="005C28DE">
            <w:fldChar w:fldCharType="separate"/>
          </w:r>
          <w:r w:rsidR="005C28DE">
            <w:pict w14:anchorId="4B5269E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108pt;height:86.25pt">
                <v:imagedata r:id="rId2" r:href="rId3"/>
              </v:shape>
            </w:pict>
          </w:r>
          <w:r w:rsidR="005C28DE">
            <w:fldChar w:fldCharType="end"/>
          </w:r>
          <w:r w:rsidR="0091737A">
            <w:fldChar w:fldCharType="end"/>
          </w:r>
          <w:r w:rsidR="009007B7">
            <w:fldChar w:fldCharType="end"/>
          </w:r>
          <w:r w:rsidR="003E40E4">
            <w:fldChar w:fldCharType="end"/>
          </w:r>
          <w:r w:rsidR="00465E33">
            <w:fldChar w:fldCharType="end"/>
          </w:r>
          <w:r w:rsidR="000C23BF">
            <w:fldChar w:fldCharType="end"/>
          </w:r>
          <w:r w:rsidR="00E1789D">
            <w:fldChar w:fldCharType="end"/>
          </w:r>
          <w:r w:rsidR="000D6FF5">
            <w:fldChar w:fldCharType="end"/>
          </w:r>
          <w:r w:rsidR="007344C9">
            <w:fldChar w:fldCharType="end"/>
          </w:r>
          <w:r w:rsidR="007344C9">
            <w:fldChar w:fldCharType="end"/>
          </w:r>
          <w:r w:rsidR="00D91F53">
            <w:fldChar w:fldCharType="end"/>
          </w:r>
          <w:r w:rsidR="00D1287C">
            <w:fldChar w:fldCharType="end"/>
          </w:r>
          <w:r w:rsidR="006E676B">
            <w:fldChar w:fldCharType="end"/>
          </w:r>
          <w:r w:rsidR="00D84183">
            <w:fldChar w:fldCharType="end"/>
          </w:r>
          <w:r w:rsidR="00F04413">
            <w:fldChar w:fldCharType="end"/>
          </w:r>
          <w:r w:rsidR="009E2499">
            <w:fldChar w:fldCharType="end"/>
          </w:r>
          <w:r w:rsidR="009A444A">
            <w:fldChar w:fldCharType="end"/>
          </w:r>
          <w:r w:rsidR="00F20491">
            <w:fldChar w:fldCharType="end"/>
          </w:r>
          <w:r w:rsidR="005762BD">
            <w:fldChar w:fldCharType="end"/>
          </w:r>
          <w:r w:rsidR="005C3672">
            <w:fldChar w:fldCharType="end"/>
          </w:r>
          <w:r w:rsidR="00D8260F">
            <w:fldChar w:fldCharType="end"/>
          </w:r>
          <w:r w:rsidR="00432CD5">
            <w:fldChar w:fldCharType="end"/>
          </w:r>
          <w:r w:rsidR="006D03E0">
            <w:fldChar w:fldCharType="end"/>
          </w:r>
          <w:r w:rsidR="00472CCA">
            <w:fldChar w:fldCharType="end"/>
          </w:r>
          <w:r w:rsidR="005F4BB6">
            <w:fldChar w:fldCharType="end"/>
          </w:r>
          <w:r w:rsidR="00DD1C62">
            <w:fldChar w:fldCharType="end"/>
          </w:r>
          <w:r w:rsidR="00676BAD">
            <w:fldChar w:fldCharType="end"/>
          </w:r>
          <w:r w:rsidR="00163EBC">
            <w:fldChar w:fldCharType="end"/>
          </w:r>
          <w:r w:rsidR="00A7725D">
            <w:fldChar w:fldCharType="end"/>
          </w:r>
          <w:r w:rsidR="001F6637">
            <w:fldChar w:fldCharType="end"/>
          </w:r>
          <w:r w:rsidR="00F9729D">
            <w:fldChar w:fldCharType="end"/>
          </w:r>
          <w:r w:rsidR="008F2F91">
            <w:fldChar w:fldCharType="end"/>
          </w:r>
          <w:r w:rsidR="008F2F91">
            <w:fldChar w:fldCharType="end"/>
          </w:r>
          <w:r>
            <w:fldChar w:fldCharType="end"/>
          </w:r>
        </w:p>
      </w:tc>
    </w:tr>
  </w:tbl>
  <w:p w14:paraId="0EA924BA" w14:textId="77777777" w:rsidR="00742A47" w:rsidRDefault="00742A4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D34A3"/>
    <w:multiLevelType w:val="hybridMultilevel"/>
    <w:tmpl w:val="1978520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762FF"/>
    <w:multiLevelType w:val="hybridMultilevel"/>
    <w:tmpl w:val="578CFF34"/>
    <w:lvl w:ilvl="0" w:tplc="7EF61B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E42632"/>
    <w:multiLevelType w:val="hybridMultilevel"/>
    <w:tmpl w:val="57C8E634"/>
    <w:lvl w:ilvl="0" w:tplc="417CAD1A">
      <w:start w:val="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B6235"/>
    <w:multiLevelType w:val="hybridMultilevel"/>
    <w:tmpl w:val="9FBED5BE"/>
    <w:lvl w:ilvl="0" w:tplc="FFF648C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77B24"/>
    <w:multiLevelType w:val="hybridMultilevel"/>
    <w:tmpl w:val="C5F8360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6846A2"/>
    <w:multiLevelType w:val="hybridMultilevel"/>
    <w:tmpl w:val="A9FE1D18"/>
    <w:lvl w:ilvl="0" w:tplc="6F520B3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A7859"/>
    <w:multiLevelType w:val="hybridMultilevel"/>
    <w:tmpl w:val="6E9E068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3466B5"/>
    <w:multiLevelType w:val="hybridMultilevel"/>
    <w:tmpl w:val="FCF270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ED1C0B"/>
    <w:multiLevelType w:val="hybridMultilevel"/>
    <w:tmpl w:val="7EDE693E"/>
    <w:lvl w:ilvl="0" w:tplc="0A8600AE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E17E3F"/>
    <w:multiLevelType w:val="hybridMultilevel"/>
    <w:tmpl w:val="D40C9096"/>
    <w:lvl w:ilvl="0" w:tplc="9030238A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C946BF"/>
    <w:multiLevelType w:val="hybridMultilevel"/>
    <w:tmpl w:val="C2E442B4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BEE24F1"/>
    <w:multiLevelType w:val="hybridMultilevel"/>
    <w:tmpl w:val="B2AC0870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23741519">
    <w:abstractNumId w:val="6"/>
  </w:num>
  <w:num w:numId="2" w16cid:durableId="379792772">
    <w:abstractNumId w:val="5"/>
  </w:num>
  <w:num w:numId="3" w16cid:durableId="1376782360">
    <w:abstractNumId w:val="4"/>
  </w:num>
  <w:num w:numId="4" w16cid:durableId="922762289">
    <w:abstractNumId w:val="10"/>
  </w:num>
  <w:num w:numId="5" w16cid:durableId="507981650">
    <w:abstractNumId w:val="3"/>
  </w:num>
  <w:num w:numId="6" w16cid:durableId="1713648082">
    <w:abstractNumId w:val="9"/>
  </w:num>
  <w:num w:numId="7" w16cid:durableId="113600260">
    <w:abstractNumId w:val="11"/>
  </w:num>
  <w:num w:numId="8" w16cid:durableId="1410614045">
    <w:abstractNumId w:val="7"/>
  </w:num>
  <w:num w:numId="9" w16cid:durableId="322970038">
    <w:abstractNumId w:val="1"/>
  </w:num>
  <w:num w:numId="10" w16cid:durableId="141506337">
    <w:abstractNumId w:val="2"/>
  </w:num>
  <w:num w:numId="11" w16cid:durableId="1465780285">
    <w:abstractNumId w:val="0"/>
  </w:num>
  <w:num w:numId="12" w16cid:durableId="1633261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Da2MLQ0NTc3NzBR0lEKTi0uzszPAykwqgUAf4QWbywAAAA="/>
  </w:docVars>
  <w:rsids>
    <w:rsidRoot w:val="0085639E"/>
    <w:rsid w:val="000011E5"/>
    <w:rsid w:val="000062CE"/>
    <w:rsid w:val="000222D2"/>
    <w:rsid w:val="000307BA"/>
    <w:rsid w:val="00033C5F"/>
    <w:rsid w:val="00044D57"/>
    <w:rsid w:val="0004752A"/>
    <w:rsid w:val="000571FA"/>
    <w:rsid w:val="000616F5"/>
    <w:rsid w:val="00061B20"/>
    <w:rsid w:val="0007147D"/>
    <w:rsid w:val="000726A0"/>
    <w:rsid w:val="00073CC2"/>
    <w:rsid w:val="00074BBD"/>
    <w:rsid w:val="00081DFE"/>
    <w:rsid w:val="00082F2B"/>
    <w:rsid w:val="000872B3"/>
    <w:rsid w:val="00090E38"/>
    <w:rsid w:val="00095AFF"/>
    <w:rsid w:val="000B5142"/>
    <w:rsid w:val="000B5FCF"/>
    <w:rsid w:val="000C0D46"/>
    <w:rsid w:val="000C23BF"/>
    <w:rsid w:val="000C76C7"/>
    <w:rsid w:val="000D6FF5"/>
    <w:rsid w:val="000D7AE8"/>
    <w:rsid w:val="000E5DF2"/>
    <w:rsid w:val="000F567F"/>
    <w:rsid w:val="00111C2C"/>
    <w:rsid w:val="00123AFB"/>
    <w:rsid w:val="00123E9D"/>
    <w:rsid w:val="0013169F"/>
    <w:rsid w:val="00141EEE"/>
    <w:rsid w:val="00157403"/>
    <w:rsid w:val="00163EBC"/>
    <w:rsid w:val="0016705A"/>
    <w:rsid w:val="00174B15"/>
    <w:rsid w:val="00175317"/>
    <w:rsid w:val="00177421"/>
    <w:rsid w:val="00177928"/>
    <w:rsid w:val="00187D83"/>
    <w:rsid w:val="001A7C7A"/>
    <w:rsid w:val="001C3296"/>
    <w:rsid w:val="001D05A7"/>
    <w:rsid w:val="001D122E"/>
    <w:rsid w:val="001D4E94"/>
    <w:rsid w:val="001E1C77"/>
    <w:rsid w:val="001F0540"/>
    <w:rsid w:val="001F6440"/>
    <w:rsid w:val="001F6637"/>
    <w:rsid w:val="001F6A2D"/>
    <w:rsid w:val="00207E82"/>
    <w:rsid w:val="002141F1"/>
    <w:rsid w:val="0022594D"/>
    <w:rsid w:val="00225CA8"/>
    <w:rsid w:val="00232799"/>
    <w:rsid w:val="00236A9B"/>
    <w:rsid w:val="00257AA3"/>
    <w:rsid w:val="00281924"/>
    <w:rsid w:val="00292254"/>
    <w:rsid w:val="00296377"/>
    <w:rsid w:val="00296709"/>
    <w:rsid w:val="002A4054"/>
    <w:rsid w:val="002B30DE"/>
    <w:rsid w:val="002B3E9A"/>
    <w:rsid w:val="002B470E"/>
    <w:rsid w:val="002B4C94"/>
    <w:rsid w:val="002B5213"/>
    <w:rsid w:val="002B7EC2"/>
    <w:rsid w:val="002C083A"/>
    <w:rsid w:val="002D001D"/>
    <w:rsid w:val="002D7CF0"/>
    <w:rsid w:val="002E6165"/>
    <w:rsid w:val="002E6A46"/>
    <w:rsid w:val="002F5C7E"/>
    <w:rsid w:val="002F5D43"/>
    <w:rsid w:val="003019FA"/>
    <w:rsid w:val="00302D6B"/>
    <w:rsid w:val="003143FE"/>
    <w:rsid w:val="003166F3"/>
    <w:rsid w:val="0032075A"/>
    <w:rsid w:val="0032411D"/>
    <w:rsid w:val="0032503A"/>
    <w:rsid w:val="0032701E"/>
    <w:rsid w:val="003401E4"/>
    <w:rsid w:val="003403A1"/>
    <w:rsid w:val="003449B3"/>
    <w:rsid w:val="00350712"/>
    <w:rsid w:val="00351C11"/>
    <w:rsid w:val="00360106"/>
    <w:rsid w:val="00362C8A"/>
    <w:rsid w:val="00376FBD"/>
    <w:rsid w:val="003778FF"/>
    <w:rsid w:val="003821D2"/>
    <w:rsid w:val="00391CD4"/>
    <w:rsid w:val="003945DF"/>
    <w:rsid w:val="00396FF7"/>
    <w:rsid w:val="00397297"/>
    <w:rsid w:val="003B1D29"/>
    <w:rsid w:val="003B1FCE"/>
    <w:rsid w:val="003B23DA"/>
    <w:rsid w:val="003B3FA2"/>
    <w:rsid w:val="003B7910"/>
    <w:rsid w:val="003C04EE"/>
    <w:rsid w:val="003C790D"/>
    <w:rsid w:val="003E40E4"/>
    <w:rsid w:val="004019F2"/>
    <w:rsid w:val="00404790"/>
    <w:rsid w:val="0040757B"/>
    <w:rsid w:val="00407916"/>
    <w:rsid w:val="00412B7E"/>
    <w:rsid w:val="004140DA"/>
    <w:rsid w:val="0041561D"/>
    <w:rsid w:val="00420617"/>
    <w:rsid w:val="004214CA"/>
    <w:rsid w:val="004254DE"/>
    <w:rsid w:val="00432CD5"/>
    <w:rsid w:val="00442008"/>
    <w:rsid w:val="004422F0"/>
    <w:rsid w:val="0045033D"/>
    <w:rsid w:val="0045210E"/>
    <w:rsid w:val="00465E33"/>
    <w:rsid w:val="0047161B"/>
    <w:rsid w:val="00471970"/>
    <w:rsid w:val="00472CCA"/>
    <w:rsid w:val="004958BC"/>
    <w:rsid w:val="00497ACD"/>
    <w:rsid w:val="004A030C"/>
    <w:rsid w:val="004B05F8"/>
    <w:rsid w:val="004B3151"/>
    <w:rsid w:val="004B36F4"/>
    <w:rsid w:val="004B6096"/>
    <w:rsid w:val="004C6BD8"/>
    <w:rsid w:val="004C7562"/>
    <w:rsid w:val="004C76C1"/>
    <w:rsid w:val="004D120D"/>
    <w:rsid w:val="004D12D8"/>
    <w:rsid w:val="004D298D"/>
    <w:rsid w:val="004D7B23"/>
    <w:rsid w:val="004E2664"/>
    <w:rsid w:val="004E2A7B"/>
    <w:rsid w:val="004F0378"/>
    <w:rsid w:val="004F5A1B"/>
    <w:rsid w:val="004F7C8B"/>
    <w:rsid w:val="00502977"/>
    <w:rsid w:val="00505925"/>
    <w:rsid w:val="005112AB"/>
    <w:rsid w:val="00511BC5"/>
    <w:rsid w:val="005130E8"/>
    <w:rsid w:val="00514136"/>
    <w:rsid w:val="0051645B"/>
    <w:rsid w:val="0052393A"/>
    <w:rsid w:val="005241C5"/>
    <w:rsid w:val="00524FD0"/>
    <w:rsid w:val="00537750"/>
    <w:rsid w:val="00541908"/>
    <w:rsid w:val="00544E14"/>
    <w:rsid w:val="005560B6"/>
    <w:rsid w:val="00557039"/>
    <w:rsid w:val="00563041"/>
    <w:rsid w:val="00566D7F"/>
    <w:rsid w:val="00571D19"/>
    <w:rsid w:val="0057607E"/>
    <w:rsid w:val="005762BD"/>
    <w:rsid w:val="0057657F"/>
    <w:rsid w:val="00585E98"/>
    <w:rsid w:val="00594133"/>
    <w:rsid w:val="00594345"/>
    <w:rsid w:val="005A1109"/>
    <w:rsid w:val="005A162C"/>
    <w:rsid w:val="005A1B67"/>
    <w:rsid w:val="005A2A38"/>
    <w:rsid w:val="005B57C1"/>
    <w:rsid w:val="005C1B61"/>
    <w:rsid w:val="005C28DE"/>
    <w:rsid w:val="005C3672"/>
    <w:rsid w:val="005C58F9"/>
    <w:rsid w:val="005D1B6F"/>
    <w:rsid w:val="005E4B23"/>
    <w:rsid w:val="005F4BB6"/>
    <w:rsid w:val="005F5827"/>
    <w:rsid w:val="005F60D0"/>
    <w:rsid w:val="00603D57"/>
    <w:rsid w:val="00604C56"/>
    <w:rsid w:val="00620A15"/>
    <w:rsid w:val="006363C7"/>
    <w:rsid w:val="00636FCC"/>
    <w:rsid w:val="00641B2E"/>
    <w:rsid w:val="0064288D"/>
    <w:rsid w:val="0064345D"/>
    <w:rsid w:val="0065264A"/>
    <w:rsid w:val="00657231"/>
    <w:rsid w:val="0066586A"/>
    <w:rsid w:val="00675E68"/>
    <w:rsid w:val="00676BAD"/>
    <w:rsid w:val="00681D2E"/>
    <w:rsid w:val="00685DAE"/>
    <w:rsid w:val="006900BA"/>
    <w:rsid w:val="00693959"/>
    <w:rsid w:val="006A5368"/>
    <w:rsid w:val="006A7776"/>
    <w:rsid w:val="006B35F5"/>
    <w:rsid w:val="006C1029"/>
    <w:rsid w:val="006C74B8"/>
    <w:rsid w:val="006D03E0"/>
    <w:rsid w:val="006D4ACD"/>
    <w:rsid w:val="006E29F4"/>
    <w:rsid w:val="006E5993"/>
    <w:rsid w:val="006E6128"/>
    <w:rsid w:val="006E6657"/>
    <w:rsid w:val="006E676B"/>
    <w:rsid w:val="006F47E9"/>
    <w:rsid w:val="006F569F"/>
    <w:rsid w:val="0070766E"/>
    <w:rsid w:val="00726B6D"/>
    <w:rsid w:val="0073077A"/>
    <w:rsid w:val="007344C9"/>
    <w:rsid w:val="00742A47"/>
    <w:rsid w:val="00756121"/>
    <w:rsid w:val="00771978"/>
    <w:rsid w:val="00774D76"/>
    <w:rsid w:val="0078508C"/>
    <w:rsid w:val="00786370"/>
    <w:rsid w:val="00787C0F"/>
    <w:rsid w:val="0079065C"/>
    <w:rsid w:val="00793C92"/>
    <w:rsid w:val="00794981"/>
    <w:rsid w:val="007A1005"/>
    <w:rsid w:val="007B0485"/>
    <w:rsid w:val="007B0595"/>
    <w:rsid w:val="007B1A8F"/>
    <w:rsid w:val="007B7A3E"/>
    <w:rsid w:val="007C3716"/>
    <w:rsid w:val="007C5FB9"/>
    <w:rsid w:val="007C71BE"/>
    <w:rsid w:val="007C75FA"/>
    <w:rsid w:val="008013F7"/>
    <w:rsid w:val="008060A9"/>
    <w:rsid w:val="0080624A"/>
    <w:rsid w:val="00815DF2"/>
    <w:rsid w:val="00830EED"/>
    <w:rsid w:val="00836F16"/>
    <w:rsid w:val="00847C7B"/>
    <w:rsid w:val="0085639E"/>
    <w:rsid w:val="00857E79"/>
    <w:rsid w:val="00863592"/>
    <w:rsid w:val="0088388F"/>
    <w:rsid w:val="008839E3"/>
    <w:rsid w:val="00885B82"/>
    <w:rsid w:val="00894F0C"/>
    <w:rsid w:val="00895C37"/>
    <w:rsid w:val="008960AD"/>
    <w:rsid w:val="00896F7A"/>
    <w:rsid w:val="008A55C1"/>
    <w:rsid w:val="008B2A20"/>
    <w:rsid w:val="008D4B14"/>
    <w:rsid w:val="008D51CD"/>
    <w:rsid w:val="008F09F4"/>
    <w:rsid w:val="008F2F91"/>
    <w:rsid w:val="009007B7"/>
    <w:rsid w:val="00907980"/>
    <w:rsid w:val="00913F06"/>
    <w:rsid w:val="00916D3F"/>
    <w:rsid w:val="0091737A"/>
    <w:rsid w:val="0092033C"/>
    <w:rsid w:val="009307A9"/>
    <w:rsid w:val="00934FDB"/>
    <w:rsid w:val="00936DC4"/>
    <w:rsid w:val="0093791D"/>
    <w:rsid w:val="00942645"/>
    <w:rsid w:val="0094481E"/>
    <w:rsid w:val="00972BB7"/>
    <w:rsid w:val="00986005"/>
    <w:rsid w:val="0099015F"/>
    <w:rsid w:val="00992E57"/>
    <w:rsid w:val="009A444A"/>
    <w:rsid w:val="009A5551"/>
    <w:rsid w:val="009A5583"/>
    <w:rsid w:val="009B1F56"/>
    <w:rsid w:val="009B6E7A"/>
    <w:rsid w:val="009C12F2"/>
    <w:rsid w:val="009C1BA2"/>
    <w:rsid w:val="009C22BC"/>
    <w:rsid w:val="009D0EF6"/>
    <w:rsid w:val="009D71CA"/>
    <w:rsid w:val="009E0F4C"/>
    <w:rsid w:val="009E2499"/>
    <w:rsid w:val="009E3338"/>
    <w:rsid w:val="009E7A5B"/>
    <w:rsid w:val="009F00BA"/>
    <w:rsid w:val="009F78ED"/>
    <w:rsid w:val="00A123BA"/>
    <w:rsid w:val="00A14710"/>
    <w:rsid w:val="00A33240"/>
    <w:rsid w:val="00A33259"/>
    <w:rsid w:val="00A34350"/>
    <w:rsid w:val="00A41BCC"/>
    <w:rsid w:val="00A61B93"/>
    <w:rsid w:val="00A7107E"/>
    <w:rsid w:val="00A728D5"/>
    <w:rsid w:val="00A73F2B"/>
    <w:rsid w:val="00A771C5"/>
    <w:rsid w:val="00A7725D"/>
    <w:rsid w:val="00A82665"/>
    <w:rsid w:val="00A82C46"/>
    <w:rsid w:val="00A835F2"/>
    <w:rsid w:val="00A861A5"/>
    <w:rsid w:val="00A94807"/>
    <w:rsid w:val="00AA1652"/>
    <w:rsid w:val="00AA344D"/>
    <w:rsid w:val="00AC27F2"/>
    <w:rsid w:val="00AD0A34"/>
    <w:rsid w:val="00AF073E"/>
    <w:rsid w:val="00AF5D96"/>
    <w:rsid w:val="00AF630C"/>
    <w:rsid w:val="00B12DAF"/>
    <w:rsid w:val="00B141BD"/>
    <w:rsid w:val="00B15D22"/>
    <w:rsid w:val="00B307A7"/>
    <w:rsid w:val="00B30D2D"/>
    <w:rsid w:val="00B34FDB"/>
    <w:rsid w:val="00B43C43"/>
    <w:rsid w:val="00B4622A"/>
    <w:rsid w:val="00B51774"/>
    <w:rsid w:val="00B53EB0"/>
    <w:rsid w:val="00B56E72"/>
    <w:rsid w:val="00B5740D"/>
    <w:rsid w:val="00B6440F"/>
    <w:rsid w:val="00B7414E"/>
    <w:rsid w:val="00B756C2"/>
    <w:rsid w:val="00B7771C"/>
    <w:rsid w:val="00B82CEC"/>
    <w:rsid w:val="00B83AA0"/>
    <w:rsid w:val="00B9460D"/>
    <w:rsid w:val="00BA00AD"/>
    <w:rsid w:val="00BB21A1"/>
    <w:rsid w:val="00BB6560"/>
    <w:rsid w:val="00BC3632"/>
    <w:rsid w:val="00BC3FBF"/>
    <w:rsid w:val="00BC4CB3"/>
    <w:rsid w:val="00BC5EAF"/>
    <w:rsid w:val="00BD0E52"/>
    <w:rsid w:val="00BD582C"/>
    <w:rsid w:val="00C0011E"/>
    <w:rsid w:val="00C038B1"/>
    <w:rsid w:val="00C04B7D"/>
    <w:rsid w:val="00C12A4E"/>
    <w:rsid w:val="00C133DD"/>
    <w:rsid w:val="00C17FCC"/>
    <w:rsid w:val="00C206E3"/>
    <w:rsid w:val="00C272E8"/>
    <w:rsid w:val="00C3482D"/>
    <w:rsid w:val="00C359CA"/>
    <w:rsid w:val="00C37138"/>
    <w:rsid w:val="00C53B6D"/>
    <w:rsid w:val="00C53D94"/>
    <w:rsid w:val="00C7207D"/>
    <w:rsid w:val="00C777B1"/>
    <w:rsid w:val="00C82647"/>
    <w:rsid w:val="00CA1B64"/>
    <w:rsid w:val="00CA49C6"/>
    <w:rsid w:val="00CA7BFD"/>
    <w:rsid w:val="00CD39B1"/>
    <w:rsid w:val="00CE53B8"/>
    <w:rsid w:val="00CF4942"/>
    <w:rsid w:val="00CF6777"/>
    <w:rsid w:val="00D11049"/>
    <w:rsid w:val="00D1287C"/>
    <w:rsid w:val="00D24477"/>
    <w:rsid w:val="00D4092C"/>
    <w:rsid w:val="00D43AE2"/>
    <w:rsid w:val="00D46C92"/>
    <w:rsid w:val="00D47F9A"/>
    <w:rsid w:val="00D61371"/>
    <w:rsid w:val="00D61D06"/>
    <w:rsid w:val="00D62A58"/>
    <w:rsid w:val="00D67A28"/>
    <w:rsid w:val="00D7368D"/>
    <w:rsid w:val="00D74A52"/>
    <w:rsid w:val="00D81FFD"/>
    <w:rsid w:val="00D8260F"/>
    <w:rsid w:val="00D84183"/>
    <w:rsid w:val="00D84939"/>
    <w:rsid w:val="00D84C0E"/>
    <w:rsid w:val="00D86A47"/>
    <w:rsid w:val="00D91F53"/>
    <w:rsid w:val="00DA1601"/>
    <w:rsid w:val="00DA759E"/>
    <w:rsid w:val="00DB155C"/>
    <w:rsid w:val="00DC40FA"/>
    <w:rsid w:val="00DD1C62"/>
    <w:rsid w:val="00DD6280"/>
    <w:rsid w:val="00DE0203"/>
    <w:rsid w:val="00DE1EB0"/>
    <w:rsid w:val="00DF162F"/>
    <w:rsid w:val="00DF5CB9"/>
    <w:rsid w:val="00E01E4A"/>
    <w:rsid w:val="00E13DA1"/>
    <w:rsid w:val="00E1789D"/>
    <w:rsid w:val="00E2066F"/>
    <w:rsid w:val="00E279E3"/>
    <w:rsid w:val="00E279FF"/>
    <w:rsid w:val="00E27DC5"/>
    <w:rsid w:val="00E31C15"/>
    <w:rsid w:val="00E37589"/>
    <w:rsid w:val="00E4171B"/>
    <w:rsid w:val="00E4513F"/>
    <w:rsid w:val="00E53878"/>
    <w:rsid w:val="00E55D1C"/>
    <w:rsid w:val="00E564CD"/>
    <w:rsid w:val="00E5743A"/>
    <w:rsid w:val="00E62512"/>
    <w:rsid w:val="00E66221"/>
    <w:rsid w:val="00E71036"/>
    <w:rsid w:val="00E74ABE"/>
    <w:rsid w:val="00E76FB0"/>
    <w:rsid w:val="00E84E19"/>
    <w:rsid w:val="00E85A59"/>
    <w:rsid w:val="00E85D91"/>
    <w:rsid w:val="00E910B4"/>
    <w:rsid w:val="00EA69F8"/>
    <w:rsid w:val="00EB26AA"/>
    <w:rsid w:val="00EB49AC"/>
    <w:rsid w:val="00EE0A64"/>
    <w:rsid w:val="00EE249A"/>
    <w:rsid w:val="00EE3E59"/>
    <w:rsid w:val="00F04413"/>
    <w:rsid w:val="00F13947"/>
    <w:rsid w:val="00F13B73"/>
    <w:rsid w:val="00F20491"/>
    <w:rsid w:val="00F2714A"/>
    <w:rsid w:val="00F402BC"/>
    <w:rsid w:val="00F46CDC"/>
    <w:rsid w:val="00F52964"/>
    <w:rsid w:val="00F57DB4"/>
    <w:rsid w:val="00F60719"/>
    <w:rsid w:val="00F6525B"/>
    <w:rsid w:val="00F67DCC"/>
    <w:rsid w:val="00F7041B"/>
    <w:rsid w:val="00F824A8"/>
    <w:rsid w:val="00F8472E"/>
    <w:rsid w:val="00F908EE"/>
    <w:rsid w:val="00F93D46"/>
    <w:rsid w:val="00F9496A"/>
    <w:rsid w:val="00F957F1"/>
    <w:rsid w:val="00F9729D"/>
    <w:rsid w:val="00F97F9E"/>
    <w:rsid w:val="00FA1ED3"/>
    <w:rsid w:val="00FA564D"/>
    <w:rsid w:val="00FB30BD"/>
    <w:rsid w:val="00FC15CD"/>
    <w:rsid w:val="00FC5B81"/>
    <w:rsid w:val="00FD466C"/>
    <w:rsid w:val="00FD5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,"/>
  <w:listSeparator w:val=";"/>
  <w14:docId w14:val="1E1CCC4A"/>
  <w15:chartTrackingRefBased/>
  <w15:docId w15:val="{51DE61DD-AE2A-46C5-8F1A-6DB195A4F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Naslov1">
    <w:name w:val="heading 1"/>
    <w:basedOn w:val="Normal"/>
    <w:link w:val="Naslov1Char"/>
    <w:uiPriority w:val="9"/>
    <w:qFormat/>
    <w:rsid w:val="004F7C8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rsid w:val="008563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noje">
    <w:name w:val="footer"/>
    <w:basedOn w:val="Normal"/>
    <w:link w:val="PodnojeChar"/>
    <w:uiPriority w:val="99"/>
    <w:rsid w:val="009F00BA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9F00BA"/>
  </w:style>
  <w:style w:type="character" w:customStyle="1" w:styleId="Naslov1Char">
    <w:name w:val="Naslov 1 Char"/>
    <w:link w:val="Naslov1"/>
    <w:uiPriority w:val="9"/>
    <w:rsid w:val="004F7C8B"/>
    <w:rPr>
      <w:b/>
      <w:bCs/>
      <w:kern w:val="36"/>
      <w:sz w:val="48"/>
      <w:szCs w:val="48"/>
    </w:rPr>
  </w:style>
  <w:style w:type="character" w:styleId="Hiperveza">
    <w:name w:val="Hyperlink"/>
    <w:uiPriority w:val="99"/>
    <w:unhideWhenUsed/>
    <w:rsid w:val="004F7C8B"/>
    <w:rPr>
      <w:color w:val="0000FF"/>
      <w:u w:val="single"/>
    </w:rPr>
  </w:style>
  <w:style w:type="character" w:customStyle="1" w:styleId="apple-converted-space">
    <w:name w:val="apple-converted-space"/>
    <w:rsid w:val="00187D83"/>
  </w:style>
  <w:style w:type="paragraph" w:styleId="Obinitekst">
    <w:name w:val="Plain Text"/>
    <w:basedOn w:val="Normal"/>
    <w:link w:val="ObinitekstChar"/>
    <w:uiPriority w:val="99"/>
    <w:unhideWhenUsed/>
    <w:rsid w:val="002B3E9A"/>
    <w:rPr>
      <w:rFonts w:ascii="Calibri" w:eastAsia="Calibri" w:hAnsi="Calibri"/>
      <w:sz w:val="22"/>
      <w:szCs w:val="21"/>
      <w:lang w:val="x-none" w:eastAsia="en-US"/>
    </w:rPr>
  </w:style>
  <w:style w:type="character" w:customStyle="1" w:styleId="ObinitekstChar">
    <w:name w:val="Obični tekst Char"/>
    <w:link w:val="Obinitekst"/>
    <w:uiPriority w:val="99"/>
    <w:rsid w:val="002B3E9A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2B3E9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aglavlje">
    <w:name w:val="header"/>
    <w:basedOn w:val="Normal"/>
    <w:link w:val="ZaglavljeChar"/>
    <w:rsid w:val="00936DC4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rsid w:val="00936DC4"/>
    <w:rPr>
      <w:sz w:val="24"/>
      <w:szCs w:val="24"/>
      <w:lang w:val="en-GB"/>
    </w:rPr>
  </w:style>
  <w:style w:type="paragraph" w:styleId="Tekstfusnote">
    <w:name w:val="footnote text"/>
    <w:basedOn w:val="Normal"/>
    <w:link w:val="TekstfusnoteChar"/>
    <w:rsid w:val="0004752A"/>
    <w:rPr>
      <w:sz w:val="20"/>
      <w:szCs w:val="20"/>
    </w:rPr>
  </w:style>
  <w:style w:type="character" w:customStyle="1" w:styleId="TekstfusnoteChar">
    <w:name w:val="Tekst fusnote Char"/>
    <w:link w:val="Tekstfusnote"/>
    <w:rsid w:val="0004752A"/>
    <w:rPr>
      <w:lang w:val="en-GB"/>
    </w:rPr>
  </w:style>
  <w:style w:type="character" w:styleId="Referencafusnote">
    <w:name w:val="footnote reference"/>
    <w:rsid w:val="0004752A"/>
    <w:rPr>
      <w:vertAlign w:val="superscript"/>
    </w:rPr>
  </w:style>
  <w:style w:type="paragraph" w:styleId="Tekstbalonia">
    <w:name w:val="Balloon Text"/>
    <w:basedOn w:val="Normal"/>
    <w:link w:val="TekstbaloniaChar"/>
    <w:rsid w:val="00D61371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link w:val="Tekstbalonia"/>
    <w:rsid w:val="00D61371"/>
    <w:rPr>
      <w:rFonts w:ascii="Segoe UI" w:hAnsi="Segoe UI" w:cs="Segoe UI"/>
      <w:sz w:val="18"/>
      <w:szCs w:val="18"/>
      <w:lang w:val="en-GB"/>
    </w:rPr>
  </w:style>
  <w:style w:type="character" w:customStyle="1" w:styleId="PodnojeChar">
    <w:name w:val="Podnožje Char"/>
    <w:link w:val="Podnoje"/>
    <w:uiPriority w:val="99"/>
    <w:rsid w:val="00742A47"/>
    <w:rPr>
      <w:sz w:val="24"/>
      <w:szCs w:val="24"/>
      <w:lang w:val="en-GB"/>
    </w:rPr>
  </w:style>
  <w:style w:type="character" w:styleId="Tekstrezerviranogmjesta">
    <w:name w:val="Placeholder Text"/>
    <w:basedOn w:val="Zadanifontodlomka"/>
    <w:uiPriority w:val="99"/>
    <w:semiHidden/>
    <w:rsid w:val="006E5993"/>
    <w:rPr>
      <w:color w:val="808080"/>
    </w:rPr>
  </w:style>
  <w:style w:type="character" w:customStyle="1" w:styleId="UnresolvedMention1">
    <w:name w:val="Unresolved Mention1"/>
    <w:basedOn w:val="Zadanifontodlomka"/>
    <w:uiPriority w:val="99"/>
    <w:semiHidden/>
    <w:unhideWhenUsed/>
    <w:rsid w:val="0041561D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rsid w:val="00D4092C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D4092C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rsid w:val="00D4092C"/>
    <w:rPr>
      <w:lang w:val="en-GB"/>
    </w:rPr>
  </w:style>
  <w:style w:type="paragraph" w:styleId="Predmetkomentara">
    <w:name w:val="annotation subject"/>
    <w:basedOn w:val="Tekstkomentara"/>
    <w:next w:val="Tekstkomentara"/>
    <w:link w:val="PredmetkomentaraChar"/>
    <w:rsid w:val="00D4092C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rsid w:val="00D4092C"/>
    <w:rPr>
      <w:b/>
      <w:bCs/>
      <w:lang w:val="en-GB"/>
    </w:rPr>
  </w:style>
  <w:style w:type="character" w:styleId="Istaknuto">
    <w:name w:val="Emphasis"/>
    <w:basedOn w:val="Zadanifontodlomka"/>
    <w:uiPriority w:val="20"/>
    <w:qFormat/>
    <w:rsid w:val="00641B2E"/>
    <w:rPr>
      <w:i/>
      <w:iCs/>
    </w:rPr>
  </w:style>
  <w:style w:type="paragraph" w:styleId="Odlomakpopisa">
    <w:name w:val="List Paragraph"/>
    <w:basedOn w:val="Normal"/>
    <w:uiPriority w:val="34"/>
    <w:qFormat/>
    <w:rsid w:val="005D1B6F"/>
    <w:pPr>
      <w:ind w:left="720"/>
      <w:contextualSpacing/>
    </w:pPr>
  </w:style>
  <w:style w:type="character" w:styleId="Nerijeenospominjanje">
    <w:name w:val="Unresolved Mention"/>
    <w:basedOn w:val="Zadanifontodlomka"/>
    <w:uiPriority w:val="99"/>
    <w:semiHidden/>
    <w:unhideWhenUsed/>
    <w:rsid w:val="001F6A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3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rasmus-plus.ec.europa.eu/resources-and-tools/distance-calculator?pk_source=website&amp;pk_medium=link&amp;pk_campaign=404&amp;pk_content=404-distcalc" TargetMode="External"/><Relationship Id="rId1" Type="http://schemas.openxmlformats.org/officeDocument/2006/relationships/hyperlink" Target="https://ampeu.hr/ceepu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www.erasmus-unsa.ba/wp-content/uploads/ceepus-logo-web-300x300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1A1BD9A3774A0DBF99BC21E75F7382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3D16A23C-4BF2-4371-8FEB-CBEFBECB9E82}"/>
      </w:docPartPr>
      <w:docPartBody>
        <w:p w:rsidR="00A93787" w:rsidRDefault="00CB563F" w:rsidP="00CB563F">
          <w:pPr>
            <w:pStyle w:val="FC1A1BD9A3774A0DBF99BC21E75F7382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B62F2B5657E5490B80208496809813DB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D836E134-C607-4BFF-BB07-E5CEEA3C88C9}"/>
      </w:docPartPr>
      <w:docPartBody>
        <w:p w:rsidR="003E0BB9" w:rsidRDefault="00B02373" w:rsidP="00B02373">
          <w:pPr>
            <w:pStyle w:val="B62F2B5657E5490B80208496809813DB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A88765A4-14AD-4E88-B555-983CEB2BF584}"/>
      </w:docPartPr>
      <w:docPartBody>
        <w:p w:rsidR="00E8375B" w:rsidRDefault="00404ADE">
          <w:r w:rsidRPr="000F0080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B94717318C094F24A6922FF967E723D6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DEB6C58-E48C-4B38-9400-35390897FD71}"/>
      </w:docPartPr>
      <w:docPartBody>
        <w:p w:rsidR="0089659B" w:rsidRDefault="001A524B" w:rsidP="001A524B">
          <w:pPr>
            <w:pStyle w:val="B94717318C094F24A6922FF967E723D6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EA161140C4684B25AD8FEE4718DA1F6B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1A400401-91CD-4EC8-8406-55857EA90744}"/>
      </w:docPartPr>
      <w:docPartBody>
        <w:p w:rsidR="0089659B" w:rsidRDefault="001A524B" w:rsidP="001A524B">
          <w:pPr>
            <w:pStyle w:val="EA161140C4684B25AD8FEE4718DA1F6B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6B9681313E01432C98335FFF23FA346A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06C6F79-82C3-44E0-A10D-EA95BB58F5F8}"/>
      </w:docPartPr>
      <w:docPartBody>
        <w:p w:rsidR="0089659B" w:rsidRDefault="001A524B" w:rsidP="001A524B">
          <w:pPr>
            <w:pStyle w:val="6B9681313E01432C98335FFF23FA346A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D66EAE8601F8490B9A6B3F8CE6A8EE08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6D89074E-3F6A-44B6-BA04-7E2CB56BB36F}"/>
      </w:docPartPr>
      <w:docPartBody>
        <w:p w:rsidR="00F905D5" w:rsidRDefault="003879F2" w:rsidP="003879F2">
          <w:pPr>
            <w:pStyle w:val="D66EAE8601F8490B9A6B3F8CE6A8EE08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8D4F2D3B9E9D4312A64C9C9BB67AECFF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60D5A212-80B7-42FC-8B16-DCB894933608}"/>
      </w:docPartPr>
      <w:docPartBody>
        <w:p w:rsidR="00F905D5" w:rsidRDefault="003879F2" w:rsidP="003879F2">
          <w:pPr>
            <w:pStyle w:val="8D4F2D3B9E9D4312A64C9C9BB67AECFF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4C70605AD0F84F4BBF9CC8766A4C061F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1601B600-2FCC-4DD9-B023-9D5D1602D693}"/>
      </w:docPartPr>
      <w:docPartBody>
        <w:p w:rsidR="00F905D5" w:rsidRDefault="003879F2" w:rsidP="003879F2">
          <w:pPr>
            <w:pStyle w:val="4C70605AD0F84F4BBF9CC8766A4C061F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4EF66ABF39E14651BBEECD5F0BAC1C7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D5C30098-E8B4-4C6E-8AEE-B42F68D20569}"/>
      </w:docPartPr>
      <w:docPartBody>
        <w:p w:rsidR="00F905D5" w:rsidRDefault="003879F2" w:rsidP="003879F2">
          <w:pPr>
            <w:pStyle w:val="4EF66ABF39E14651BBEECD5F0BAC1C7E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12611A95EC374D4495C741ABBB10295D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8B23EEDD-08EC-49AC-85FD-071836B17064}"/>
      </w:docPartPr>
      <w:docPartBody>
        <w:p w:rsidR="00F905D5" w:rsidRDefault="003879F2" w:rsidP="003879F2">
          <w:pPr>
            <w:pStyle w:val="12611A95EC374D4495C741ABBB10295D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28F9063534A24FDE9BC6C05C3A00E7BF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717189A4-6245-4E29-9DD9-C275C3217C4B}"/>
      </w:docPartPr>
      <w:docPartBody>
        <w:p w:rsidR="00392292" w:rsidRDefault="00C618ED" w:rsidP="00C618ED">
          <w:pPr>
            <w:pStyle w:val="28F9063534A24FDE9BC6C05C3A00E7BF"/>
          </w:pPr>
          <w:r w:rsidRPr="000F0080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CC3DB24B6705475FBB1E3344FB099028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A54F079A-C131-4088-9643-DCA6D5E7EE75}"/>
      </w:docPartPr>
      <w:docPartBody>
        <w:p w:rsidR="00392292" w:rsidRDefault="00C618ED" w:rsidP="00C618ED">
          <w:pPr>
            <w:pStyle w:val="CC3DB24B6705475FBB1E3344FB099028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EB3ACADDEBCC4615BC400379681C0DC2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7C469DC1-BA96-4F98-A3C6-6CD4B50FA46E}"/>
      </w:docPartPr>
      <w:docPartBody>
        <w:p w:rsidR="00392292" w:rsidRDefault="00C618ED" w:rsidP="00C618ED">
          <w:pPr>
            <w:pStyle w:val="EB3ACADDEBCC4615BC400379681C0DC2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4A118047C5434E358837D272562A4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070BCF43-C0C6-47DF-8860-BA370E920C57}"/>
      </w:docPartPr>
      <w:docPartBody>
        <w:p w:rsidR="007A3596" w:rsidRDefault="00CB563F">
          <w:pPr>
            <w:pStyle w:val="4A118047C5434E358837D272562A4437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3577CBE6B40D4EFAB70FA640E0859E75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B28F1491-FB12-4642-89CC-ECD0FFB05179}"/>
      </w:docPartPr>
      <w:docPartBody>
        <w:p w:rsidR="007A3596" w:rsidRDefault="00CB563F">
          <w:pPr>
            <w:pStyle w:val="3577CBE6B40D4EFAB70FA640E0859E75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BEF8570C2EBD4642B211B252F3780B0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98D9E362-EEDC-416C-ABE7-0A9EB89B47B0}"/>
      </w:docPartPr>
      <w:docPartBody>
        <w:p w:rsidR="007A3596" w:rsidRDefault="001A524B">
          <w:pPr>
            <w:pStyle w:val="BEF8570C2EBD4642B211B252F3780B0E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8338DAB969CA4CD2A743ECD4F49D4FBF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67A41618-6E9F-4049-B484-61FD96C59155}"/>
      </w:docPartPr>
      <w:docPartBody>
        <w:p w:rsidR="003C53E3" w:rsidRDefault="00875253" w:rsidP="00875253">
          <w:pPr>
            <w:pStyle w:val="8338DAB969CA4CD2A743ECD4F49D4FBF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B5C3615D8F1A42CDAA84C2641871187C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01C3B7F8-72C8-4297-B3F1-AA20DC04965D}"/>
      </w:docPartPr>
      <w:docPartBody>
        <w:p w:rsidR="003C53E3" w:rsidRDefault="00875253" w:rsidP="00875253">
          <w:pPr>
            <w:pStyle w:val="B5C3615D8F1A42CDAA84C2641871187C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03F076CDD77A479E831EAD8E71EB1F08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1A9C6C60-3331-4B57-918C-61D957B47926}"/>
      </w:docPartPr>
      <w:docPartBody>
        <w:p w:rsidR="003C53E3" w:rsidRDefault="00875253" w:rsidP="00875253">
          <w:pPr>
            <w:pStyle w:val="03F076CDD77A479E831EAD8E71EB1F08"/>
          </w:pPr>
          <w:r w:rsidRPr="000F0080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C4C55C3593F146B59AC4BF8337BB681B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E0F9F817-3628-4994-A446-777481143143}"/>
      </w:docPartPr>
      <w:docPartBody>
        <w:p w:rsidR="003C53E3" w:rsidRDefault="00875253" w:rsidP="00875253">
          <w:pPr>
            <w:pStyle w:val="C4C55C3593F146B59AC4BF8337BB681B"/>
          </w:pPr>
          <w:r w:rsidRPr="000F0080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1EE48BA613C5462290A3D70F0650547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884D53FF-10B3-43D7-87E4-FAA10662DB8F}"/>
      </w:docPartPr>
      <w:docPartBody>
        <w:p w:rsidR="003C53E3" w:rsidRDefault="00875253" w:rsidP="00875253">
          <w:pPr>
            <w:pStyle w:val="1EE48BA613C5462290A3D70F06505471"/>
          </w:pPr>
          <w:r w:rsidRPr="000F0080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DE75F322173640E19C3EBCA3CF377EE8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6EB4B86-45F7-49B6-A3BD-D4E3045046D5}"/>
      </w:docPartPr>
      <w:docPartBody>
        <w:p w:rsidR="00EB444F" w:rsidRDefault="00E00D98" w:rsidP="00E00D98">
          <w:pPr>
            <w:pStyle w:val="DE75F322173640E19C3EBCA3CF377EE8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DefaultPlaceholder_-1854013440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C65BAE11-2140-4E0D-A9C9-BF3845A97C17}"/>
      </w:docPartPr>
      <w:docPartBody>
        <w:p w:rsidR="002E13C1" w:rsidRDefault="00EB444F">
          <w:r w:rsidRPr="00A65F2A">
            <w:rPr>
              <w:rStyle w:val="Tekstrezerviranogmjesta"/>
            </w:rPr>
            <w:t>Kliknite ili dodirnite ovdje da biste unijeli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15F1"/>
    <w:rsid w:val="00191A51"/>
    <w:rsid w:val="001A524B"/>
    <w:rsid w:val="00206930"/>
    <w:rsid w:val="0026295D"/>
    <w:rsid w:val="002B52AA"/>
    <w:rsid w:val="002E13C1"/>
    <w:rsid w:val="00305138"/>
    <w:rsid w:val="003879F2"/>
    <w:rsid w:val="00392292"/>
    <w:rsid w:val="003C53E3"/>
    <w:rsid w:val="003E0BB9"/>
    <w:rsid w:val="004015F1"/>
    <w:rsid w:val="00404ADE"/>
    <w:rsid w:val="00652546"/>
    <w:rsid w:val="007142BC"/>
    <w:rsid w:val="00791DE8"/>
    <w:rsid w:val="007A3596"/>
    <w:rsid w:val="00875253"/>
    <w:rsid w:val="0089659B"/>
    <w:rsid w:val="008B240B"/>
    <w:rsid w:val="0094752A"/>
    <w:rsid w:val="009B00B5"/>
    <w:rsid w:val="00A93787"/>
    <w:rsid w:val="00AB5D3F"/>
    <w:rsid w:val="00AE7DEB"/>
    <w:rsid w:val="00B02373"/>
    <w:rsid w:val="00C26239"/>
    <w:rsid w:val="00C618ED"/>
    <w:rsid w:val="00CB563F"/>
    <w:rsid w:val="00D66306"/>
    <w:rsid w:val="00D71326"/>
    <w:rsid w:val="00D9283F"/>
    <w:rsid w:val="00DB077D"/>
    <w:rsid w:val="00DD2E73"/>
    <w:rsid w:val="00E00D98"/>
    <w:rsid w:val="00E8375B"/>
    <w:rsid w:val="00E8570D"/>
    <w:rsid w:val="00EB444F"/>
    <w:rsid w:val="00EB6F84"/>
    <w:rsid w:val="00F905D5"/>
    <w:rsid w:val="00FF3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EB444F"/>
    <w:rPr>
      <w:color w:val="808080"/>
    </w:rPr>
  </w:style>
  <w:style w:type="paragraph" w:customStyle="1" w:styleId="331725BC9BCF40E3A2E91DA00DB5CFE4">
    <w:name w:val="331725BC9BCF40E3A2E91DA00DB5CFE4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242B7749304EBBBF4D10DF97733290">
    <w:name w:val="30242B7749304EBBBF4D10DF97733290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453581934D34D0F81C9C375EC46AA55">
    <w:name w:val="8453581934D34D0F81C9C375EC46AA55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7083381294449385ED2CAFEF5638FA">
    <w:name w:val="C47083381294449385ED2CAFEF5638FA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A7BB04C2924643AAA0F25E184A6F90">
    <w:name w:val="F2A7BB04C2924643AAA0F25E184A6F90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D97B63241024353B62021AB420952BF">
    <w:name w:val="1D97B63241024353B62021AB420952BF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714EA541064A2B9A813785309D016C">
    <w:name w:val="87714EA541064A2B9A813785309D016C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192F65FBC464D39BEF23F99A4355C26">
    <w:name w:val="A192F65FBC464D39BEF23F99A4355C26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F52DEB9F9B4EB988BD7AEB022D8674">
    <w:name w:val="ECF52DEB9F9B4EB988BD7AEB022D8674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44FD94C66094913B67DCC4E08A2FE9F">
    <w:name w:val="144FD94C66094913B67DCC4E08A2FE9F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33070B27604FC18964E09FF7E678A6">
    <w:name w:val="BE33070B27604FC18964E09FF7E678A6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60311BC99E4922AB738BC7975548BC">
    <w:name w:val="0860311BC99E4922AB738BC7975548BC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A31210786394065A2DBAB1DEAE51110">
    <w:name w:val="3A31210786394065A2DBAB1DEAE51110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1851DDF7A55497BA243D4E44B090D46">
    <w:name w:val="11851DDF7A55497BA243D4E44B090D46"/>
    <w:rsid w:val="0040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0A5F720D2846EA9BBA15DAB24D9149">
    <w:name w:val="400A5F720D2846EA9BBA15DAB24D9149"/>
    <w:rsid w:val="00C26239"/>
  </w:style>
  <w:style w:type="paragraph" w:customStyle="1" w:styleId="E652C9ED400141C0B87AD00A60DA06B4">
    <w:name w:val="E652C9ED400141C0B87AD00A60DA06B4"/>
    <w:rsid w:val="00C26239"/>
  </w:style>
  <w:style w:type="paragraph" w:customStyle="1" w:styleId="5AA8DA0E94C54BEEBF9B786636B99786">
    <w:name w:val="5AA8DA0E94C54BEEBF9B786636B99786"/>
    <w:rsid w:val="00305138"/>
  </w:style>
  <w:style w:type="paragraph" w:customStyle="1" w:styleId="4D21841967A741DEA5FD371D4424136F">
    <w:name w:val="4D21841967A741DEA5FD371D4424136F"/>
    <w:rsid w:val="00305138"/>
  </w:style>
  <w:style w:type="paragraph" w:customStyle="1" w:styleId="554D7D19682D438C8F927B9BD80E56BC">
    <w:name w:val="554D7D19682D438C8F927B9BD80E56BC"/>
    <w:rsid w:val="00305138"/>
  </w:style>
  <w:style w:type="paragraph" w:customStyle="1" w:styleId="2EAF590313AE490EB529C973337CA46E">
    <w:name w:val="2EAF590313AE490EB529C973337CA46E"/>
    <w:rsid w:val="00305138"/>
  </w:style>
  <w:style w:type="paragraph" w:customStyle="1" w:styleId="AA595960A5D5479A883B899FBB5F0F12">
    <w:name w:val="AA595960A5D5479A883B899FBB5F0F12"/>
    <w:rsid w:val="00305138"/>
  </w:style>
  <w:style w:type="paragraph" w:customStyle="1" w:styleId="54CA47FE78854C1C868A2107534F4B91">
    <w:name w:val="54CA47FE78854C1C868A2107534F4B91"/>
    <w:rsid w:val="00305138"/>
  </w:style>
  <w:style w:type="paragraph" w:customStyle="1" w:styleId="69CC46675D1049358BF3E00D02ECC50E">
    <w:name w:val="69CC46675D1049358BF3E00D02ECC50E"/>
    <w:rsid w:val="00305138"/>
  </w:style>
  <w:style w:type="paragraph" w:customStyle="1" w:styleId="2E33331A61DA469AAA6389A99A8AE2F0">
    <w:name w:val="2E33331A61DA469AAA6389A99A8AE2F0"/>
    <w:rsid w:val="00305138"/>
  </w:style>
  <w:style w:type="paragraph" w:customStyle="1" w:styleId="17AF96C956844450864C3BC6C52BA54B">
    <w:name w:val="17AF96C956844450864C3BC6C52BA54B"/>
    <w:rsid w:val="00305138"/>
  </w:style>
  <w:style w:type="paragraph" w:customStyle="1" w:styleId="5680FB2B20E24A0488ADD495A5C3FAF7">
    <w:name w:val="5680FB2B20E24A0488ADD495A5C3FAF7"/>
    <w:rsid w:val="00305138"/>
  </w:style>
  <w:style w:type="paragraph" w:customStyle="1" w:styleId="81CC5348DD3F40B9B3E1799B9A07F395">
    <w:name w:val="81CC5348DD3F40B9B3E1799B9A07F395"/>
    <w:rsid w:val="00305138"/>
  </w:style>
  <w:style w:type="paragraph" w:customStyle="1" w:styleId="406DE163D8934F939BD89DD181CCC048">
    <w:name w:val="406DE163D8934F939BD89DD181CCC048"/>
    <w:rsid w:val="00305138"/>
  </w:style>
  <w:style w:type="paragraph" w:customStyle="1" w:styleId="3EDCC07BE3CB4769B36CCB3F043C740E">
    <w:name w:val="3EDCC07BE3CB4769B36CCB3F043C740E"/>
    <w:rsid w:val="00305138"/>
  </w:style>
  <w:style w:type="paragraph" w:customStyle="1" w:styleId="1137754B305D47A99BC26B7C63F0DD23">
    <w:name w:val="1137754B305D47A99BC26B7C63F0DD23"/>
    <w:rsid w:val="00305138"/>
  </w:style>
  <w:style w:type="paragraph" w:customStyle="1" w:styleId="E8FD99D77DC64E7298913AF275847B8B">
    <w:name w:val="E8FD99D77DC64E7298913AF275847B8B"/>
    <w:rsid w:val="007142BC"/>
  </w:style>
  <w:style w:type="paragraph" w:customStyle="1" w:styleId="FC1A1BD9A3774A0DBF99BC21E75F7382">
    <w:name w:val="FC1A1BD9A3774A0DBF99BC21E75F7382"/>
    <w:rsid w:val="00CB563F"/>
  </w:style>
  <w:style w:type="paragraph" w:customStyle="1" w:styleId="954BD078B3194409871A26E64EFB0686">
    <w:name w:val="954BD078B3194409871A26E64EFB0686"/>
    <w:rsid w:val="00CB563F"/>
  </w:style>
  <w:style w:type="paragraph" w:customStyle="1" w:styleId="FFED199A7F2D4A45959E8D94B25E4F5E">
    <w:name w:val="FFED199A7F2D4A45959E8D94B25E4F5E"/>
    <w:rsid w:val="00CB563F"/>
  </w:style>
  <w:style w:type="paragraph" w:customStyle="1" w:styleId="5D8B081A16E44888BE69A85C6507A8A4">
    <w:name w:val="5D8B081A16E44888BE69A85C6507A8A4"/>
    <w:rsid w:val="00CB563F"/>
  </w:style>
  <w:style w:type="paragraph" w:customStyle="1" w:styleId="7DDCDCA2ECC34A96909A43F1D693EFAC">
    <w:name w:val="7DDCDCA2ECC34A96909A43F1D693EFAC"/>
    <w:rsid w:val="00CB563F"/>
  </w:style>
  <w:style w:type="paragraph" w:customStyle="1" w:styleId="925C18C9F7614C599F04821DEC0F8129">
    <w:name w:val="925C18C9F7614C599F04821DEC0F8129"/>
    <w:rsid w:val="00CB563F"/>
  </w:style>
  <w:style w:type="paragraph" w:customStyle="1" w:styleId="C37DB8A6AB1440CE90C387B3C3684CFC">
    <w:name w:val="C37DB8A6AB1440CE90C387B3C3684CFC"/>
    <w:rsid w:val="00CB563F"/>
  </w:style>
  <w:style w:type="paragraph" w:customStyle="1" w:styleId="DCD9E96D5E4643208DD4D089BF27A623">
    <w:name w:val="DCD9E96D5E4643208DD4D089BF27A623"/>
    <w:rsid w:val="00CB563F"/>
  </w:style>
  <w:style w:type="paragraph" w:customStyle="1" w:styleId="707452EAC43541199805D98AF76CB886">
    <w:name w:val="707452EAC43541199805D98AF76CB886"/>
    <w:rsid w:val="00A93787"/>
  </w:style>
  <w:style w:type="paragraph" w:customStyle="1" w:styleId="90A3B24746BD42FD8BF1F12E53E9408C">
    <w:name w:val="90A3B24746BD42FD8BF1F12E53E9408C"/>
    <w:rsid w:val="00A93787"/>
  </w:style>
  <w:style w:type="paragraph" w:customStyle="1" w:styleId="49127D2205CC4D799F762DFFCD7CEDC3">
    <w:name w:val="49127D2205CC4D799F762DFFCD7CEDC3"/>
    <w:rsid w:val="00A93787"/>
  </w:style>
  <w:style w:type="paragraph" w:customStyle="1" w:styleId="58AF8679EA834FB0A52A919964FB1667">
    <w:name w:val="58AF8679EA834FB0A52A919964FB1667"/>
    <w:rsid w:val="00A93787"/>
  </w:style>
  <w:style w:type="paragraph" w:customStyle="1" w:styleId="EE56E2AA1A1443159BDBE312A2662169">
    <w:name w:val="EE56E2AA1A1443159BDBE312A2662169"/>
    <w:rsid w:val="00A93787"/>
  </w:style>
  <w:style w:type="paragraph" w:customStyle="1" w:styleId="23ABF6313736484D81091A7386C66861">
    <w:name w:val="23ABF6313736484D81091A7386C66861"/>
    <w:rsid w:val="00A93787"/>
  </w:style>
  <w:style w:type="paragraph" w:customStyle="1" w:styleId="7F332590BF47448FAAA59D5228DFDF8D">
    <w:name w:val="7F332590BF47448FAAA59D5228DFDF8D"/>
    <w:rsid w:val="00A93787"/>
  </w:style>
  <w:style w:type="paragraph" w:customStyle="1" w:styleId="46EDFC8C029C453BAA041BD0F7FAB55C">
    <w:name w:val="46EDFC8C029C453BAA041BD0F7FAB55C"/>
    <w:rsid w:val="00A93787"/>
  </w:style>
  <w:style w:type="paragraph" w:customStyle="1" w:styleId="B62F2B5657E5490B80208496809813DB">
    <w:name w:val="B62F2B5657E5490B80208496809813DB"/>
    <w:rsid w:val="00B02373"/>
  </w:style>
  <w:style w:type="paragraph" w:customStyle="1" w:styleId="B94717318C094F24A6922FF967E723D6">
    <w:name w:val="B94717318C094F24A6922FF967E723D6"/>
    <w:rsid w:val="001A524B"/>
  </w:style>
  <w:style w:type="paragraph" w:customStyle="1" w:styleId="EA161140C4684B25AD8FEE4718DA1F6B">
    <w:name w:val="EA161140C4684B25AD8FEE4718DA1F6B"/>
    <w:rsid w:val="001A524B"/>
  </w:style>
  <w:style w:type="paragraph" w:customStyle="1" w:styleId="4E2A1B534C5347A89974E083B70785F5">
    <w:name w:val="4E2A1B534C5347A89974E083B70785F5"/>
    <w:rsid w:val="001A524B"/>
  </w:style>
  <w:style w:type="paragraph" w:customStyle="1" w:styleId="6B9681313E01432C98335FFF23FA346A">
    <w:name w:val="6B9681313E01432C98335FFF23FA346A"/>
    <w:rsid w:val="001A524B"/>
  </w:style>
  <w:style w:type="paragraph" w:customStyle="1" w:styleId="C73EE2200D2B43D2A71BAAC70967A8CA">
    <w:name w:val="C73EE2200D2B43D2A71BAAC70967A8CA"/>
    <w:rsid w:val="0089659B"/>
  </w:style>
  <w:style w:type="paragraph" w:customStyle="1" w:styleId="11853BFD9962474397ACA7E9EA769295">
    <w:name w:val="11853BFD9962474397ACA7E9EA769295"/>
    <w:rsid w:val="0089659B"/>
  </w:style>
  <w:style w:type="paragraph" w:customStyle="1" w:styleId="E9CAE0082F0E4F248951A6ADD8AB1C0C">
    <w:name w:val="E9CAE0082F0E4F248951A6ADD8AB1C0C"/>
    <w:rsid w:val="0089659B"/>
  </w:style>
  <w:style w:type="paragraph" w:customStyle="1" w:styleId="C7CFF4691DF5471996869C6BF61F162B">
    <w:name w:val="C7CFF4691DF5471996869C6BF61F162B"/>
    <w:rsid w:val="0089659B"/>
  </w:style>
  <w:style w:type="paragraph" w:customStyle="1" w:styleId="6B2275A177C34696B7DF2B0131377B92">
    <w:name w:val="6B2275A177C34696B7DF2B0131377B92"/>
    <w:rsid w:val="0089659B"/>
  </w:style>
  <w:style w:type="paragraph" w:customStyle="1" w:styleId="D66EAE8601F8490B9A6B3F8CE6A8EE08">
    <w:name w:val="D66EAE8601F8490B9A6B3F8CE6A8EE08"/>
    <w:rsid w:val="003879F2"/>
  </w:style>
  <w:style w:type="paragraph" w:customStyle="1" w:styleId="8D4F2D3B9E9D4312A64C9C9BB67AECFF">
    <w:name w:val="8D4F2D3B9E9D4312A64C9C9BB67AECFF"/>
    <w:rsid w:val="003879F2"/>
  </w:style>
  <w:style w:type="paragraph" w:customStyle="1" w:styleId="4C70605AD0F84F4BBF9CC8766A4C061F">
    <w:name w:val="4C70605AD0F84F4BBF9CC8766A4C061F"/>
    <w:rsid w:val="003879F2"/>
  </w:style>
  <w:style w:type="paragraph" w:customStyle="1" w:styleId="4EF66ABF39E14651BBEECD5F0BAC1C7E">
    <w:name w:val="4EF66ABF39E14651BBEECD5F0BAC1C7E"/>
    <w:rsid w:val="003879F2"/>
  </w:style>
  <w:style w:type="paragraph" w:customStyle="1" w:styleId="12611A95EC374D4495C741ABBB10295D">
    <w:name w:val="12611A95EC374D4495C741ABBB10295D"/>
    <w:rsid w:val="003879F2"/>
  </w:style>
  <w:style w:type="paragraph" w:customStyle="1" w:styleId="D0B4490195F14AAD9FB6B4DA0CA4FC06">
    <w:name w:val="D0B4490195F14AAD9FB6B4DA0CA4FC06"/>
    <w:rsid w:val="00F905D5"/>
  </w:style>
  <w:style w:type="paragraph" w:customStyle="1" w:styleId="AC81372F743042739BF13D110C4F6F74">
    <w:name w:val="AC81372F743042739BF13D110C4F6F74"/>
    <w:rsid w:val="00F905D5"/>
  </w:style>
  <w:style w:type="paragraph" w:customStyle="1" w:styleId="28F9063534A24FDE9BC6C05C3A00E7BF">
    <w:name w:val="28F9063534A24FDE9BC6C05C3A00E7BF"/>
    <w:rsid w:val="00C618ED"/>
  </w:style>
  <w:style w:type="paragraph" w:customStyle="1" w:styleId="CC3DB24B6705475FBB1E3344FB099028">
    <w:name w:val="CC3DB24B6705475FBB1E3344FB099028"/>
    <w:rsid w:val="00C618ED"/>
  </w:style>
  <w:style w:type="paragraph" w:customStyle="1" w:styleId="EB3ACADDEBCC4615BC400379681C0DC2">
    <w:name w:val="EB3ACADDEBCC4615BC400379681C0DC2"/>
    <w:rsid w:val="00C618ED"/>
  </w:style>
  <w:style w:type="paragraph" w:customStyle="1" w:styleId="4A118047C5434E358837D272562A4437">
    <w:name w:val="4A118047C5434E358837D272562A4437"/>
  </w:style>
  <w:style w:type="paragraph" w:customStyle="1" w:styleId="3577CBE6B40D4EFAB70FA640E0859E75">
    <w:name w:val="3577CBE6B40D4EFAB70FA640E0859E75"/>
  </w:style>
  <w:style w:type="paragraph" w:customStyle="1" w:styleId="BEF8570C2EBD4642B211B252F3780B0E">
    <w:name w:val="BEF8570C2EBD4642B211B252F3780B0E"/>
  </w:style>
  <w:style w:type="paragraph" w:customStyle="1" w:styleId="8338DAB969CA4CD2A743ECD4F49D4FBF">
    <w:name w:val="8338DAB969CA4CD2A743ECD4F49D4FBF"/>
    <w:rsid w:val="00875253"/>
  </w:style>
  <w:style w:type="paragraph" w:customStyle="1" w:styleId="B5C3615D8F1A42CDAA84C2641871187C">
    <w:name w:val="B5C3615D8F1A42CDAA84C2641871187C"/>
    <w:rsid w:val="00875253"/>
  </w:style>
  <w:style w:type="paragraph" w:customStyle="1" w:styleId="03F076CDD77A479E831EAD8E71EB1F08">
    <w:name w:val="03F076CDD77A479E831EAD8E71EB1F08"/>
    <w:rsid w:val="00875253"/>
  </w:style>
  <w:style w:type="paragraph" w:customStyle="1" w:styleId="C4C55C3593F146B59AC4BF8337BB681B">
    <w:name w:val="C4C55C3593F146B59AC4BF8337BB681B"/>
    <w:rsid w:val="00875253"/>
  </w:style>
  <w:style w:type="paragraph" w:customStyle="1" w:styleId="1EE48BA613C5462290A3D70F06505471">
    <w:name w:val="1EE48BA613C5462290A3D70F06505471"/>
    <w:rsid w:val="00875253"/>
  </w:style>
  <w:style w:type="paragraph" w:customStyle="1" w:styleId="DE75F322173640E19C3EBCA3CF377EE8">
    <w:name w:val="DE75F322173640E19C3EBCA3CF377EE8"/>
    <w:rsid w:val="00E00D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9320C6-4B82-4087-9865-BB0CB91C8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700</Words>
  <Characters>3992</Characters>
  <Application>Microsoft Office Word</Application>
  <DocSecurity>0</DocSecurity>
  <Lines>33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STAVNI PLAN/PLAN BORAVKA NA INOZEMNOJ VISOKOŠKOLSKOJ USTANOVI</vt:lpstr>
      <vt:lpstr>NASTAVNI PLAN/PLAN BORAVKA NA INOZEMNOJ VISOKOŠKOLSKOJ USTANOVI</vt:lpstr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TAVNI PLAN/PLAN BORAVKA NA INOZEMNOJ VISOKOŠKOLSKOJ USTANOVI</dc:title>
  <dc:subject/>
  <dc:creator>Korisnik</dc:creator>
  <cp:keywords/>
  <cp:lastModifiedBy>Vlatka Stupalo</cp:lastModifiedBy>
  <cp:revision>1</cp:revision>
  <cp:lastPrinted>2019-04-17T10:26:00Z</cp:lastPrinted>
  <dcterms:created xsi:type="dcterms:W3CDTF">2019-04-17T10:27:00Z</dcterms:created>
  <dcterms:modified xsi:type="dcterms:W3CDTF">2023-05-02T09:34:00Z</dcterms:modified>
</cp:coreProperties>
</file>